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10EC6" w14:textId="04201A8F" w:rsidR="00C50604" w:rsidRPr="008C5A76" w:rsidRDefault="00D96223" w:rsidP="008C5A76">
      <w:pPr>
        <w:pStyle w:val="Titolo"/>
      </w:pPr>
      <w:r w:rsidRPr="008C5A76">
        <w:t>Title of the paper</w:t>
      </w:r>
      <w:r w:rsidR="00807873" w:rsidRPr="008C5A76">
        <w:t xml:space="preserve"> </w:t>
      </w:r>
      <w:r w:rsidR="00D5691E" w:rsidRPr="008C5A76">
        <w:br/>
      </w:r>
      <w:r w:rsidR="00807873" w:rsidRPr="008C5A76">
        <w:t>(font: Cardo,</w:t>
      </w:r>
      <w:r w:rsidR="007534D0" w:rsidRPr="008C5A76">
        <w:t xml:space="preserve"> bold, </w:t>
      </w:r>
      <w:r w:rsidR="00D5691E" w:rsidRPr="008C5A76">
        <w:t>3</w:t>
      </w:r>
      <w:r w:rsidR="00807873" w:rsidRPr="008C5A76">
        <w:t>0 pt)</w:t>
      </w:r>
    </w:p>
    <w:p w14:paraId="600B9488" w14:textId="77777777" w:rsidR="00D5691E" w:rsidRDefault="00D5691E" w:rsidP="008C5A76">
      <w:pPr>
        <w:pStyle w:val="Authors"/>
      </w:pPr>
    </w:p>
    <w:p w14:paraId="170B8FA9" w14:textId="49C99D14" w:rsidR="00C17CC8" w:rsidRPr="00807873" w:rsidRDefault="005A5E18" w:rsidP="008C5A76">
      <w:pPr>
        <w:pStyle w:val="Authors"/>
      </w:pPr>
      <w:r>
        <w:t xml:space="preserve">First </w:t>
      </w:r>
      <w:r w:rsidRPr="008C5A76">
        <w:t>a</w:t>
      </w:r>
      <w:r w:rsidR="00807873" w:rsidRPr="008C5A76">
        <w:t>uthor</w:t>
      </w:r>
      <w:r w:rsidR="00807873" w:rsidRPr="00807873">
        <w:t xml:space="preserve"> f</w:t>
      </w:r>
      <w:r w:rsidR="00C17CC8" w:rsidRPr="00807873">
        <w:t>irst name</w:t>
      </w:r>
      <w:r w:rsidR="00807873" w:rsidRPr="00807873">
        <w:t>, l</w:t>
      </w:r>
      <w:r w:rsidR="00C17CC8" w:rsidRPr="00807873">
        <w:t>ast name</w:t>
      </w:r>
      <w:r w:rsidR="00B933C1">
        <w:t xml:space="preserve"> (font: Times New Roman, bold, 12 pt)</w:t>
      </w:r>
    </w:p>
    <w:p w14:paraId="16AD6F1E" w14:textId="699D8A7B" w:rsidR="00894431" w:rsidRDefault="00894431" w:rsidP="0083184E">
      <w:pPr>
        <w:pStyle w:val="Affiliations"/>
      </w:pPr>
      <w:hyperlink r:id="rId8" w:history="1">
        <w:r>
          <w:rPr>
            <w:rFonts w:eastAsia="Calibri" w:cstheme="majorBidi"/>
            <w:b/>
            <w:i w:val="0"/>
            <w:noProof/>
            <w:lang w:val="fr-FR" w:eastAsia="fr-FR"/>
          </w:rPr>
          <w:pict w14:anchorId="250A0B17">
            <v:shape id="Picture 121877" o:spid="_x0000_i1026" type="#_x0000_t75" href="https://orcid.org/0009-0000-8367-2176" style="width:8.25pt;height:8.25pt;visibility:visible;mso-wrap-style:square" o:button="t">
              <v:fill o:detectmouseclick="t"/>
              <v:imagedata r:id="rId9" o:title=""/>
            </v:shape>
          </w:pict>
        </w:r>
      </w:hyperlink>
      <w:r w:rsidR="0083184E">
        <w:t xml:space="preserve"> </w:t>
      </w:r>
      <w:r w:rsidRPr="008C5A76">
        <w:t xml:space="preserve">ORCID </w:t>
      </w:r>
      <w:proofErr w:type="spellStart"/>
      <w:r w:rsidRPr="008C5A76">
        <w:t>url</w:t>
      </w:r>
      <w:proofErr w:type="spellEnd"/>
      <w:r w:rsidRPr="008C5A76">
        <w:t xml:space="preserve"> (if any): </w:t>
      </w:r>
      <w:hyperlink r:id="rId10" w:history="1">
        <w:r w:rsidRPr="005C69A8">
          <w:rPr>
            <w:rStyle w:val="Collegamentoipertestuale"/>
          </w:rPr>
          <w:t>https://orcid.org/0000-0000-0000-0000</w:t>
        </w:r>
      </w:hyperlink>
    </w:p>
    <w:p w14:paraId="73BAF6C0" w14:textId="1E6EAB46" w:rsidR="005A5E18" w:rsidRDefault="006C732C" w:rsidP="00894431">
      <w:pPr>
        <w:pStyle w:val="Affiliations"/>
      </w:pPr>
      <w:r w:rsidRPr="008C5A76">
        <w:t>Affiliation, Ad</w:t>
      </w:r>
      <w:r w:rsidR="00E92372">
        <w:t>d</w:t>
      </w:r>
      <w:r w:rsidRPr="008C5A76">
        <w:t>ress</w:t>
      </w:r>
      <w:r w:rsidR="00807873" w:rsidRPr="008C5A76">
        <w:t xml:space="preserve"> – </w:t>
      </w:r>
      <w:r w:rsidRPr="008C5A76">
        <w:t>email</w:t>
      </w:r>
      <w:r w:rsidR="00B933C1" w:rsidRPr="008C5A76">
        <w:t xml:space="preserve"> (font: Times New Roman, italic, 10 pt)</w:t>
      </w:r>
      <w:r w:rsidR="00B24DF5" w:rsidRPr="008C5A76">
        <w:br/>
      </w:r>
    </w:p>
    <w:p w14:paraId="7153C516" w14:textId="70F3F9AB" w:rsidR="005A5E18" w:rsidRPr="00807873" w:rsidRDefault="008A62A8" w:rsidP="008C5A76">
      <w:pPr>
        <w:pStyle w:val="Authors"/>
      </w:pPr>
      <w:r>
        <w:t>Other a</w:t>
      </w:r>
      <w:r w:rsidRPr="00807873">
        <w:t xml:space="preserve">uthors </w:t>
      </w:r>
      <w:r w:rsidR="0061285C">
        <w:t>(i</w:t>
      </w:r>
      <w:r w:rsidR="00601A72">
        <w:t>f</w:t>
      </w:r>
      <w:r w:rsidR="0061285C">
        <w:t xml:space="preserve"> any) </w:t>
      </w:r>
      <w:r w:rsidR="005A5E18" w:rsidRPr="00807873">
        <w:t>first name, last name</w:t>
      </w:r>
      <w:r w:rsidR="005A5E18">
        <w:t xml:space="preserve"> (font: Times New Roman, bold, 12 pt)</w:t>
      </w:r>
    </w:p>
    <w:p w14:paraId="04904B9F" w14:textId="32661C79" w:rsidR="00742A48" w:rsidRDefault="009108C2" w:rsidP="0083184E">
      <w:pPr>
        <w:pStyle w:val="Affiliations"/>
      </w:pPr>
      <w:r>
        <w:rPr>
          <w:rFonts w:eastAsia="Calibri" w:cstheme="majorBidi"/>
          <w:b/>
          <w:i w:val="0"/>
          <w:noProof/>
          <w:lang w:val="fr-FR" w:eastAsia="fr-FR"/>
        </w:rPr>
        <w:pict w14:anchorId="3278A248">
          <v:shape id="_x0000_i1027" type="#_x0000_t75" href="https://orcid.org/0009-0000-8367-2176" style="width:8.25pt;height:8.25pt;visibility:visible;mso-wrap-style:square" o:button="t">
            <v:fill o:detectmouseclick="t"/>
            <v:imagedata r:id="rId9" o:title=""/>
          </v:shape>
        </w:pict>
      </w:r>
      <w:r w:rsidR="0083184E">
        <w:t xml:space="preserve"> </w:t>
      </w:r>
      <w:r w:rsidR="00742A48" w:rsidRPr="008C5A76">
        <w:t xml:space="preserve">ORCID </w:t>
      </w:r>
      <w:proofErr w:type="spellStart"/>
      <w:r w:rsidR="00742A48" w:rsidRPr="008C5A76">
        <w:t>url</w:t>
      </w:r>
      <w:proofErr w:type="spellEnd"/>
      <w:r w:rsidR="00742A48" w:rsidRPr="008C5A76">
        <w:t xml:space="preserve"> (if any): </w:t>
      </w:r>
      <w:hyperlink r:id="rId11" w:history="1">
        <w:r w:rsidR="00742A48" w:rsidRPr="005C69A8">
          <w:rPr>
            <w:rStyle w:val="Collegamentoipertestuale"/>
          </w:rPr>
          <w:t>https://orcid.org/0000-0000-0000-0000</w:t>
        </w:r>
      </w:hyperlink>
    </w:p>
    <w:p w14:paraId="1A6A0BCF" w14:textId="2EB1BFCC" w:rsidR="005A5E18" w:rsidRPr="00807873" w:rsidRDefault="00742A48" w:rsidP="00742A48">
      <w:pPr>
        <w:pStyle w:val="Affiliations"/>
      </w:pPr>
      <w:r w:rsidRPr="008C5A76">
        <w:t>Affiliation, Ad</w:t>
      </w:r>
      <w:r>
        <w:t>d</w:t>
      </w:r>
      <w:r w:rsidRPr="008C5A76">
        <w:t>ress – email (font: Times New Roman, italic, 10 pt)</w:t>
      </w:r>
    </w:p>
    <w:p w14:paraId="6288C794" w14:textId="77777777" w:rsidR="002D53E9" w:rsidRDefault="002D53E9" w:rsidP="008C5A76">
      <w:pPr>
        <w:pStyle w:val="Affiliations"/>
      </w:pPr>
    </w:p>
    <w:p w14:paraId="65B0192F" w14:textId="281892BA" w:rsidR="00B933C1" w:rsidRPr="001D47AA" w:rsidRDefault="00B933C1" w:rsidP="008C5A76">
      <w:pPr>
        <w:pStyle w:val="Abstractkeywords"/>
      </w:pPr>
      <w:r w:rsidRPr="007458C3">
        <w:rPr>
          <w:b/>
          <w:bCs/>
        </w:rPr>
        <w:t>Keywords</w:t>
      </w:r>
      <w:r w:rsidR="00833C92" w:rsidRPr="00962E46">
        <w:t>:</w:t>
      </w:r>
      <w:r w:rsidR="0038242B" w:rsidRPr="00962E46">
        <w:t xml:space="preserve"> </w:t>
      </w:r>
      <w:r w:rsidR="0038242B" w:rsidRPr="00474817">
        <w:t>(</w:t>
      </w:r>
      <w:r w:rsidR="0038242B">
        <w:t xml:space="preserve">font: Times New Roman, regular, 11 pt) </w:t>
      </w:r>
      <w:r>
        <w:t xml:space="preserve">max. </w:t>
      </w:r>
      <w:r w:rsidRPr="001D47AA">
        <w:t>5 keywords</w:t>
      </w:r>
      <w:r>
        <w:t xml:space="preserve"> </w:t>
      </w:r>
      <w:r w:rsidRPr="001D47AA">
        <w:t>separated by commas</w:t>
      </w:r>
    </w:p>
    <w:p w14:paraId="7B2876A0" w14:textId="51C1B4B9" w:rsidR="002D53E9" w:rsidRDefault="002D53E9" w:rsidP="008C5A76">
      <w:pPr>
        <w:pStyle w:val="Abstractkeywords"/>
      </w:pPr>
      <w:r w:rsidRPr="007458C3">
        <w:rPr>
          <w:b/>
          <w:bCs/>
        </w:rPr>
        <w:t>Abstract</w:t>
      </w:r>
      <w:r w:rsidR="00833C92" w:rsidRPr="00962E46">
        <w:t>:</w:t>
      </w:r>
      <w:r w:rsidR="0038242B">
        <w:t xml:space="preserve"> </w:t>
      </w:r>
      <w:r w:rsidR="0038242B" w:rsidRPr="00474817">
        <w:t>(</w:t>
      </w:r>
      <w:r w:rsidR="0038242B">
        <w:t xml:space="preserve">font: Times New Roman, regular, 11 pt) </w:t>
      </w:r>
      <w:r w:rsidR="00474817" w:rsidRPr="00474817">
        <w:t>The abstract should summarize the problem and objective of your paper and discuss the method, results, conclusions, and future research directions if appropriate</w:t>
      </w:r>
      <w:r w:rsidR="009B459D">
        <w:t xml:space="preserve"> (</w:t>
      </w:r>
      <w:r w:rsidR="009B459D" w:rsidRPr="00474817">
        <w:t>max. 200 words)</w:t>
      </w:r>
      <w:r w:rsidR="00474817" w:rsidRPr="00474817">
        <w:t>.</w:t>
      </w:r>
    </w:p>
    <w:p w14:paraId="208C7C92" w14:textId="77777777" w:rsidR="005C1D35" w:rsidRDefault="005C1D35" w:rsidP="008C5A76">
      <w:pPr>
        <w:pStyle w:val="Abstractkeywords"/>
      </w:pPr>
    </w:p>
    <w:p w14:paraId="1237DA40" w14:textId="32CEEA89" w:rsidR="00C66813" w:rsidRPr="001D47AA" w:rsidRDefault="00C66813" w:rsidP="00C66813">
      <w:pPr>
        <w:pStyle w:val="Abstractkeywords"/>
      </w:pPr>
      <w:r w:rsidRPr="00357766">
        <w:t xml:space="preserve">All submitted manuscripts must undergo professional </w:t>
      </w:r>
      <w:r>
        <w:t>proofreading</w:t>
      </w:r>
      <w:r w:rsidRPr="00357766">
        <w:t xml:space="preserve">. AI-based language checks alone are not sufficient. </w:t>
      </w:r>
      <w:r w:rsidR="003D7621">
        <w:t>Proofreading</w:t>
      </w:r>
      <w:r w:rsidRPr="00357766">
        <w:t xml:space="preserve"> is required prior to initial submission and whenever deemed necessary during the review </w:t>
      </w:r>
      <w:r w:rsidR="009108C2">
        <w:t xml:space="preserve">or editing </w:t>
      </w:r>
      <w:r w:rsidRPr="00357766">
        <w:t>process.</w:t>
      </w:r>
    </w:p>
    <w:p w14:paraId="164DE03D" w14:textId="77777777" w:rsidR="003A1BD3" w:rsidRDefault="003A1BD3">
      <w:pPr>
        <w:rPr>
          <w:rFonts w:ascii="Times New Roman" w:hAnsi="Times New Roman" w:cs="Times New Roman"/>
          <w:b/>
          <w:bCs/>
          <w:sz w:val="28"/>
          <w:szCs w:val="28"/>
          <w:lang w:val="en-GB"/>
        </w:rPr>
      </w:pPr>
      <w:r>
        <w:rPr>
          <w:lang w:val="en-GB"/>
        </w:rPr>
        <w:br w:type="page"/>
      </w:r>
    </w:p>
    <w:p w14:paraId="7D3C265A" w14:textId="73D8A217" w:rsidR="00D83835" w:rsidRPr="00AB067D" w:rsidRDefault="007176AE" w:rsidP="00AB067D">
      <w:pPr>
        <w:pStyle w:val="Titolo1"/>
      </w:pPr>
      <w:r w:rsidRPr="00AB067D">
        <w:lastRenderedPageBreak/>
        <w:t xml:space="preserve">1. </w:t>
      </w:r>
      <w:r w:rsidR="00D83835" w:rsidRPr="00AB067D">
        <w:t>Heading</w:t>
      </w:r>
      <w:r w:rsidR="0003791C" w:rsidRPr="00AB067D">
        <w:t>s (</w:t>
      </w:r>
      <w:r w:rsidR="007534D0" w:rsidRPr="00AB067D">
        <w:t xml:space="preserve">font: </w:t>
      </w:r>
      <w:r w:rsidR="00BE2C8E" w:rsidRPr="00AB067D">
        <w:t>Times New Roman</w:t>
      </w:r>
      <w:r w:rsidR="007534D0" w:rsidRPr="00AB067D">
        <w:t>, bold,</w:t>
      </w:r>
      <w:r w:rsidR="00BE2C8E" w:rsidRPr="00AB067D">
        <w:t xml:space="preserve"> 14 pt)</w:t>
      </w:r>
    </w:p>
    <w:p w14:paraId="4D9E959B" w14:textId="5A26E07D" w:rsidR="00D56FBA" w:rsidRDefault="000B37C9" w:rsidP="00833C92">
      <w:pPr>
        <w:pStyle w:val="Textmainbody"/>
      </w:pPr>
      <w:r w:rsidRPr="001170B8">
        <w:t>Main body of text</w:t>
      </w:r>
      <w:r w:rsidR="007534D0">
        <w:t xml:space="preserve"> (font: </w:t>
      </w:r>
      <w:r w:rsidR="001170B8">
        <w:t>Times New Roman</w:t>
      </w:r>
      <w:r w:rsidR="007534D0">
        <w:t>, regular,</w:t>
      </w:r>
      <w:r w:rsidR="001170B8">
        <w:t xml:space="preserve"> 12 pt, interline: 1.5, </w:t>
      </w:r>
      <w:r w:rsidR="007534D0">
        <w:t>f</w:t>
      </w:r>
      <w:r w:rsidR="009F5031">
        <w:t>ull-j</w:t>
      </w:r>
      <w:r w:rsidR="001170B8">
        <w:t>ustification</w:t>
      </w:r>
      <w:r w:rsidR="00FB7331">
        <w:t xml:space="preserve">, </w:t>
      </w:r>
      <w:r w:rsidR="00FB7331" w:rsidRPr="00FB7331">
        <w:t>no indent</w:t>
      </w:r>
      <w:r w:rsidR="007534D0">
        <w:t>).</w:t>
      </w:r>
      <w:r w:rsidR="000172C2">
        <w:t xml:space="preserve"> </w:t>
      </w:r>
      <w:r w:rsidR="000172C2" w:rsidRPr="000172C2">
        <w:t xml:space="preserve">Abbreviations should be used sparingly, defined at first mention, and applied consistently throughout the text. Italics may be used for </w:t>
      </w:r>
      <w:r w:rsidR="000172C2" w:rsidRPr="000172C2">
        <w:rPr>
          <w:i/>
          <w:iCs/>
        </w:rPr>
        <w:t>emphasis</w:t>
      </w:r>
      <w:r w:rsidR="000172C2" w:rsidRPr="000172C2">
        <w:t xml:space="preserve"> or for </w:t>
      </w:r>
      <w:r w:rsidR="000172C2" w:rsidRPr="00FB7331">
        <w:rPr>
          <w:i/>
          <w:iCs/>
        </w:rPr>
        <w:t>non-English</w:t>
      </w:r>
      <w:r w:rsidR="000172C2">
        <w:t xml:space="preserve"> </w:t>
      </w:r>
      <w:r w:rsidR="000172C2" w:rsidRPr="000172C2">
        <w:t>words</w:t>
      </w:r>
      <w:r w:rsidR="000172C2">
        <w:t xml:space="preserve">. </w:t>
      </w:r>
    </w:p>
    <w:p w14:paraId="24617470" w14:textId="77777777" w:rsidR="00AC0877" w:rsidRDefault="00AC0877" w:rsidP="00833C92">
      <w:pPr>
        <w:pStyle w:val="Textmainbody"/>
      </w:pPr>
    </w:p>
    <w:p w14:paraId="27E7E22C" w14:textId="77777777" w:rsidR="00345FBF" w:rsidRDefault="00345FBF" w:rsidP="00833C92">
      <w:pPr>
        <w:pStyle w:val="Textmainbody"/>
      </w:pPr>
    </w:p>
    <w:p w14:paraId="0F747105" w14:textId="48EE314D" w:rsidR="00200870" w:rsidRPr="004B5E52" w:rsidRDefault="00823ED5" w:rsidP="00335463">
      <w:pPr>
        <w:pStyle w:val="Titolo2"/>
      </w:pPr>
      <w:r>
        <w:t>1.</w:t>
      </w:r>
      <w:r w:rsidR="00A00D2B" w:rsidRPr="004B5E52">
        <w:t xml:space="preserve">1. </w:t>
      </w:r>
      <w:r w:rsidR="00D8506E" w:rsidRPr="00335463">
        <w:t>Sub-heading</w:t>
      </w:r>
      <w:r w:rsidR="00AF1CAF" w:rsidRPr="004B5E52">
        <w:t xml:space="preserve"> (</w:t>
      </w:r>
      <w:r w:rsidR="007534D0" w:rsidRPr="004B5E52">
        <w:t xml:space="preserve">font: </w:t>
      </w:r>
      <w:r w:rsidR="00200870" w:rsidRPr="004B5E52">
        <w:t>Times New Roman</w:t>
      </w:r>
      <w:r w:rsidR="007534D0" w:rsidRPr="004B5E52">
        <w:t xml:space="preserve">, italic, </w:t>
      </w:r>
      <w:r w:rsidR="00200870" w:rsidRPr="004B5E52">
        <w:t>12 pt</w:t>
      </w:r>
      <w:r w:rsidR="007534D0" w:rsidRPr="004B5E52">
        <w:t>)</w:t>
      </w:r>
    </w:p>
    <w:p w14:paraId="75B4EB9C" w14:textId="680923CD" w:rsidR="00B07D48" w:rsidRDefault="003E5D96" w:rsidP="00833C92">
      <w:pPr>
        <w:pStyle w:val="Textmainbody"/>
      </w:pPr>
      <w:r w:rsidRPr="00833C92">
        <w:t>Try to avoid having more than 2 levels of headings.</w:t>
      </w:r>
      <w:r w:rsidR="005332DB" w:rsidRPr="00833C92">
        <w:t xml:space="preserve"> Pay attention to the correct numbering of the sections (e.g.</w:t>
      </w:r>
      <w:r w:rsidR="00DF5006">
        <w:t>,</w:t>
      </w:r>
      <w:r w:rsidR="005332DB" w:rsidRPr="00833C92">
        <w:t xml:space="preserve"> 1. Heading; 1.</w:t>
      </w:r>
      <w:r w:rsidR="0024043C" w:rsidRPr="00833C92">
        <w:t>1</w:t>
      </w:r>
      <w:r w:rsidR="005332DB" w:rsidRPr="00833C92">
        <w:t>. Sub-heading</w:t>
      </w:r>
      <w:r w:rsidR="0024043C" w:rsidRPr="00833C92">
        <w:t>; 1.2. Sub-heading; 2. Heading: 2.1. Sub-heading; 2.2. Subheading).</w:t>
      </w:r>
      <w:r w:rsidRPr="00833C92">
        <w:t xml:space="preserve"> </w:t>
      </w:r>
      <w:r w:rsidR="003523C4" w:rsidRPr="003523C4">
        <w:t>When referring to numbered sections of the article, it is recommended to indicate the section number in parentheses, preceded by the section symbol (§). For example, use (§ 1, § 2, …) for sections and (§ 1.1, § 1.2, § 2.1, § 2.2, …) for subsections.</w:t>
      </w:r>
    </w:p>
    <w:p w14:paraId="68D14975" w14:textId="77777777" w:rsidR="00AC0877" w:rsidRDefault="00AC0877" w:rsidP="00833C92">
      <w:pPr>
        <w:pStyle w:val="Textmainbody"/>
      </w:pPr>
    </w:p>
    <w:p w14:paraId="308479DC" w14:textId="00E49362" w:rsidR="00833C92" w:rsidRDefault="001C3801" w:rsidP="00335463">
      <w:pPr>
        <w:pStyle w:val="Titolo2"/>
      </w:pPr>
      <w:r>
        <w:t>1.2. Footnotes</w:t>
      </w:r>
    </w:p>
    <w:p w14:paraId="2493BFE0" w14:textId="658CFED7" w:rsidR="001C3801" w:rsidRDefault="004F660D" w:rsidP="00833C92">
      <w:pPr>
        <w:pStyle w:val="Textmainbody"/>
      </w:pPr>
      <w:r>
        <w:t>Try to limit the use of footnotes</w:t>
      </w:r>
      <w:r w:rsidR="0024043C">
        <w:t xml:space="preserve"> as much as possible</w:t>
      </w:r>
      <w:r>
        <w:t>.</w:t>
      </w:r>
      <w:r w:rsidR="001508A8">
        <w:rPr>
          <w:rStyle w:val="Rimandonotaapidipagina"/>
        </w:rPr>
        <w:footnoteReference w:id="1"/>
      </w:r>
      <w:r w:rsidR="00AD5D69">
        <w:t xml:space="preserve"> </w:t>
      </w:r>
      <w:r w:rsidR="00AD5D69">
        <w:rPr>
          <w:rStyle w:val="Rimandonotaapidipagina"/>
        </w:rPr>
        <w:footnoteReference w:id="2"/>
      </w:r>
    </w:p>
    <w:p w14:paraId="38218441" w14:textId="77777777" w:rsidR="00345FBF" w:rsidRDefault="00345FBF" w:rsidP="00833C92">
      <w:pPr>
        <w:pStyle w:val="Textmainbody"/>
      </w:pPr>
    </w:p>
    <w:p w14:paraId="264345EE" w14:textId="602A1B23" w:rsidR="001C3801" w:rsidRDefault="001C3801" w:rsidP="00335463">
      <w:pPr>
        <w:pStyle w:val="Titolo2"/>
      </w:pPr>
      <w:r>
        <w:t>1.3. Tables</w:t>
      </w:r>
    </w:p>
    <w:p w14:paraId="2CF1E293" w14:textId="04695AB5" w:rsidR="00292771" w:rsidRDefault="007A6935" w:rsidP="00292771">
      <w:pPr>
        <w:pStyle w:val="Textmainbody"/>
      </w:pPr>
      <w:r w:rsidRPr="007A6935">
        <w:t xml:space="preserve">All tables must be </w:t>
      </w:r>
      <w:proofErr w:type="spellStart"/>
      <w:r w:rsidRPr="007A6935">
        <w:t>centered</w:t>
      </w:r>
      <w:proofErr w:type="spellEnd"/>
      <w:r w:rsidRPr="007A6935">
        <w:t xml:space="preserve"> on the page, numbered consecutively with Arabic num</w:t>
      </w:r>
      <w:r w:rsidR="00B064F1">
        <w:t>bers</w:t>
      </w:r>
      <w:r w:rsidRPr="007A6935">
        <w:t xml:space="preserve"> (1, 2, …), and cited in the text in numerical order (Table 1, Table 2, …). Each table must include a caption that clearly describes its contents.</w:t>
      </w:r>
      <w:r>
        <w:t xml:space="preserve"> </w:t>
      </w:r>
      <w:r w:rsidR="00292771" w:rsidRPr="00292771">
        <w:t xml:space="preserve">If previously published material is included, the original source should be cited at the end of the caption. </w:t>
      </w:r>
    </w:p>
    <w:p w14:paraId="21AA70B3" w14:textId="77777777" w:rsidR="007A6935" w:rsidRPr="00292771" w:rsidRDefault="007A6935" w:rsidP="00292771">
      <w:pPr>
        <w:pStyle w:val="Textmainbody"/>
      </w:pPr>
    </w:p>
    <w:p w14:paraId="461B1161" w14:textId="16D2E475" w:rsidR="001D47AA" w:rsidRPr="00014A1D" w:rsidRDefault="001D47AA" w:rsidP="00833C92">
      <w:pPr>
        <w:pStyle w:val="TablesandFigures"/>
        <w:rPr>
          <w:b/>
          <w:bCs/>
        </w:rPr>
      </w:pPr>
      <w:r w:rsidRPr="00014A1D">
        <w:rPr>
          <w:b/>
          <w:bCs/>
        </w:rPr>
        <w:t>Table</w:t>
      </w:r>
      <w:r w:rsidR="003C44B3" w:rsidRPr="00014A1D">
        <w:rPr>
          <w:b/>
          <w:bCs/>
        </w:rPr>
        <w:t xml:space="preserve"> number | Title </w:t>
      </w:r>
      <w:r w:rsidR="00697343" w:rsidRPr="00014A1D">
        <w:rPr>
          <w:b/>
          <w:bCs/>
        </w:rPr>
        <w:t>(</w:t>
      </w:r>
      <w:r w:rsidR="00A8158C" w:rsidRPr="00014A1D">
        <w:rPr>
          <w:b/>
          <w:bCs/>
        </w:rPr>
        <w:t xml:space="preserve">font: </w:t>
      </w:r>
      <w:r w:rsidR="00A33FD2" w:rsidRPr="00014A1D">
        <w:rPr>
          <w:b/>
          <w:bCs/>
        </w:rPr>
        <w:t>Times New Roman</w:t>
      </w:r>
      <w:r w:rsidR="00A8158C" w:rsidRPr="00014A1D">
        <w:rPr>
          <w:b/>
          <w:bCs/>
        </w:rPr>
        <w:t xml:space="preserve">, </w:t>
      </w:r>
      <w:r w:rsidR="00014A1D" w:rsidRPr="00014A1D">
        <w:rPr>
          <w:b/>
          <w:bCs/>
        </w:rPr>
        <w:t xml:space="preserve">bold, </w:t>
      </w:r>
      <w:r w:rsidR="00A33FD2" w:rsidRPr="00014A1D">
        <w:rPr>
          <w:b/>
          <w:bCs/>
        </w:rPr>
        <w:t>11 pt</w:t>
      </w:r>
      <w:r w:rsidR="00A8158C" w:rsidRPr="00014A1D">
        <w:rPr>
          <w:b/>
          <w:bCs/>
        </w:rPr>
        <w:t>)</w:t>
      </w:r>
    </w:p>
    <w:p w14:paraId="0846DE5E" w14:textId="77777777" w:rsidR="00CF523D" w:rsidRPr="00CF523D" w:rsidRDefault="00CF523D" w:rsidP="00833C92">
      <w:pPr>
        <w:pStyle w:val="Tables"/>
      </w:pPr>
    </w:p>
    <w:tbl>
      <w:tblPr>
        <w:tblStyle w:val="Grigliatabella"/>
        <w:tblW w:w="0" w:type="auto"/>
        <w:jc w:val="center"/>
        <w:tblLook w:val="04A0" w:firstRow="1" w:lastRow="0" w:firstColumn="1" w:lastColumn="0" w:noHBand="0" w:noVBand="1"/>
      </w:tblPr>
      <w:tblGrid>
        <w:gridCol w:w="4207"/>
        <w:gridCol w:w="4152"/>
      </w:tblGrid>
      <w:tr w:rsidR="003C44B3" w:rsidRPr="008016C6" w14:paraId="638E04D0" w14:textId="77777777" w:rsidTr="003C44B3">
        <w:trPr>
          <w:jc w:val="center"/>
        </w:trPr>
        <w:tc>
          <w:tcPr>
            <w:tcW w:w="4207" w:type="dxa"/>
          </w:tcPr>
          <w:p w14:paraId="79854918" w14:textId="4B938E4D" w:rsidR="003C44B3" w:rsidRPr="003C44B3" w:rsidRDefault="003C44B3" w:rsidP="00833C92">
            <w:pPr>
              <w:pStyle w:val="Textmainbody"/>
            </w:pPr>
            <w:r w:rsidRPr="003C44B3">
              <w:t>Contents in Times New Roman 10 pt</w:t>
            </w:r>
          </w:p>
        </w:tc>
        <w:tc>
          <w:tcPr>
            <w:tcW w:w="4152" w:type="dxa"/>
          </w:tcPr>
          <w:p w14:paraId="09522664" w14:textId="4710AC0B" w:rsidR="003C44B3" w:rsidRPr="00395B66" w:rsidRDefault="003C44B3" w:rsidP="00833C92">
            <w:pPr>
              <w:pStyle w:val="Textmainbody"/>
            </w:pPr>
          </w:p>
        </w:tc>
      </w:tr>
      <w:tr w:rsidR="003C44B3" w:rsidRPr="008016C6" w14:paraId="3CEC85BF" w14:textId="77777777" w:rsidTr="003C44B3">
        <w:trPr>
          <w:jc w:val="center"/>
        </w:trPr>
        <w:tc>
          <w:tcPr>
            <w:tcW w:w="4207" w:type="dxa"/>
          </w:tcPr>
          <w:p w14:paraId="5A5B981F" w14:textId="76C6F8E9" w:rsidR="003C44B3" w:rsidRPr="00395B66" w:rsidRDefault="003C44B3" w:rsidP="00833C92">
            <w:pPr>
              <w:pStyle w:val="Textmainbody"/>
            </w:pPr>
            <w:r>
              <w:t>Contents in Times New Roman 10 pt</w:t>
            </w:r>
          </w:p>
        </w:tc>
        <w:tc>
          <w:tcPr>
            <w:tcW w:w="4152" w:type="dxa"/>
          </w:tcPr>
          <w:p w14:paraId="06E7C112" w14:textId="65A4F6AA" w:rsidR="003C44B3" w:rsidRPr="00395B66" w:rsidRDefault="003C44B3" w:rsidP="00833C92">
            <w:pPr>
              <w:pStyle w:val="Textmainbody"/>
            </w:pPr>
          </w:p>
        </w:tc>
      </w:tr>
    </w:tbl>
    <w:p w14:paraId="18C63F8D" w14:textId="77777777" w:rsidR="000A2710" w:rsidRDefault="000A2710" w:rsidP="00833C92">
      <w:pPr>
        <w:pStyle w:val="TablesandFigures"/>
      </w:pPr>
    </w:p>
    <w:p w14:paraId="602259F3" w14:textId="1BC85AEC" w:rsidR="00E84C4B" w:rsidRDefault="00E84C4B">
      <w:pPr>
        <w:rPr>
          <w:rFonts w:ascii="Times New Roman" w:hAnsi="Times New Roman" w:cs="Times New Roman"/>
          <w:lang w:val="en-GB"/>
        </w:rPr>
      </w:pPr>
      <w:r>
        <w:br w:type="page"/>
      </w:r>
    </w:p>
    <w:p w14:paraId="38E39160" w14:textId="47FFA9D7" w:rsidR="00B17A3D" w:rsidRDefault="001C3801" w:rsidP="00335463">
      <w:pPr>
        <w:pStyle w:val="Titolo2"/>
      </w:pPr>
      <w:r>
        <w:lastRenderedPageBreak/>
        <w:t>1.4. Figures</w:t>
      </w:r>
    </w:p>
    <w:p w14:paraId="6AA39F29" w14:textId="4EBF1E3B" w:rsidR="006E15D5" w:rsidRDefault="000C16C8" w:rsidP="000C16C8">
      <w:pPr>
        <w:pStyle w:val="Textmainbody"/>
      </w:pPr>
      <w:r>
        <w:t xml:space="preserve">All figures must be </w:t>
      </w:r>
      <w:proofErr w:type="spellStart"/>
      <w:r>
        <w:t>centered</w:t>
      </w:r>
      <w:proofErr w:type="spellEnd"/>
      <w:r>
        <w:t xml:space="preserve"> on the page, numbered consecutively with Arabic numerals (1, 2, …), and cited in the text in numerical order (Figure 1, Figure 2, …). Each figure must include a caption that clearly describes its contents. </w:t>
      </w:r>
      <w:r w:rsidR="006E15D5" w:rsidRPr="006E15D5">
        <w:t>Graphs and charts should be inserted in the text as images.</w:t>
      </w:r>
      <w:r w:rsidR="00E37E94">
        <w:t xml:space="preserve"> </w:t>
      </w:r>
    </w:p>
    <w:p w14:paraId="2A1B781D" w14:textId="7E9EFD08" w:rsidR="00D00D58" w:rsidRDefault="008E2C4D" w:rsidP="00B373BA">
      <w:pPr>
        <w:pStyle w:val="Textmainbody"/>
      </w:pPr>
      <w:r w:rsidRPr="008E2C4D">
        <w:t>Figures must be clearly visible on screen, with a resolution of at least 72 dpi. To ensure their quality is not compromised, they should be numbered and submitted as separate files in .jpg or .</w:t>
      </w:r>
      <w:proofErr w:type="spellStart"/>
      <w:r w:rsidRPr="008E2C4D">
        <w:t>png</w:t>
      </w:r>
      <w:proofErr w:type="spellEnd"/>
      <w:r w:rsidRPr="008E2C4D">
        <w:t xml:space="preserve"> format.</w:t>
      </w:r>
    </w:p>
    <w:p w14:paraId="62A3DAFF" w14:textId="77777777" w:rsidR="00AC0877" w:rsidRDefault="00AC0877" w:rsidP="00B373BA">
      <w:pPr>
        <w:pStyle w:val="Textmainbody"/>
      </w:pPr>
    </w:p>
    <w:p w14:paraId="5A465532" w14:textId="0913FAAF" w:rsidR="00D00D58" w:rsidRDefault="0010043E" w:rsidP="0010043E">
      <w:pPr>
        <w:pStyle w:val="Textmainbody"/>
        <w:jc w:val="center"/>
      </w:pPr>
      <w:r>
        <w:rPr>
          <w:noProof/>
        </w:rPr>
        <mc:AlternateContent>
          <mc:Choice Requires="wps">
            <w:drawing>
              <wp:inline distT="0" distB="0" distL="0" distR="0" wp14:anchorId="5E84D394" wp14:editId="31D63506">
                <wp:extent cx="4163695" cy="1017905"/>
                <wp:effectExtent l="19050" t="19050" r="46355" b="29845"/>
                <wp:docPr id="1941417062" name="Rettangolo 7"/>
                <wp:cNvGraphicFramePr/>
                <a:graphic xmlns:a="http://schemas.openxmlformats.org/drawingml/2006/main">
                  <a:graphicData uri="http://schemas.microsoft.com/office/word/2010/wordprocessingShape">
                    <wps:wsp>
                      <wps:cNvSpPr/>
                      <wps:spPr>
                        <a:xfrm>
                          <a:off x="0" y="0"/>
                          <a:ext cx="4163695" cy="1017905"/>
                        </a:xfrm>
                        <a:prstGeom prst="rect">
                          <a:avLst/>
                        </a:prstGeom>
                        <a:solidFill>
                          <a:schemeClr val="bg1">
                            <a:lumMod val="85000"/>
                          </a:schemeClr>
                        </a:solidFill>
                        <a:ln w="57150">
                          <a:solidFill>
                            <a:schemeClr val="bg1">
                              <a:lumMod val="95000"/>
                            </a:schemeClr>
                          </a:solidFill>
                        </a:ln>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990A16" id="Rettangolo 7" o:spid="_x0000_s1026" style="width:327.85pt;height:80.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" fillcolor="#d8d8d8 [2732]" strokecolor="#f2f2f2 [3052]" strokeweight="4.5pt">
                <w10:anchorlock/>
              </v:rect>
            </w:pict>
          </mc:Fallback>
        </mc:AlternateContent>
      </w:r>
    </w:p>
    <w:p w14:paraId="21995F3A" w14:textId="13E709CB" w:rsidR="00966E68" w:rsidRDefault="00966E68" w:rsidP="0010043E">
      <w:pPr>
        <w:pStyle w:val="TablesandFigures"/>
      </w:pPr>
      <w:r w:rsidRPr="00966E68">
        <w:t>Figure number | Title (Times New Roman, regular, 11 pt)</w:t>
      </w:r>
      <w:r w:rsidRPr="00966E68">
        <w:br/>
      </w:r>
    </w:p>
    <w:p w14:paraId="4E4EC290" w14:textId="77777777" w:rsidR="00966E68" w:rsidRDefault="00966E68" w:rsidP="00966E68">
      <w:pPr>
        <w:pStyle w:val="TablesandFigures"/>
      </w:pPr>
    </w:p>
    <w:p w14:paraId="7BAF21B4" w14:textId="77777777" w:rsidR="00C73CA5" w:rsidRPr="00966E68" w:rsidRDefault="00C73CA5" w:rsidP="00966E68">
      <w:pPr>
        <w:pStyle w:val="TablesandFigures"/>
      </w:pPr>
    </w:p>
    <w:p w14:paraId="4E9AAC74" w14:textId="77777777" w:rsidR="002F6963" w:rsidRPr="002F6963" w:rsidRDefault="002F6963" w:rsidP="002F6963">
      <w:pPr>
        <w:pStyle w:val="Textmainbody"/>
        <w:rPr>
          <w:b/>
          <w:bCs/>
        </w:rPr>
      </w:pPr>
      <w:r w:rsidRPr="002F6963">
        <w:rPr>
          <w:b/>
          <w:bCs/>
        </w:rPr>
        <w:t>Acknowledgements</w:t>
      </w:r>
    </w:p>
    <w:p w14:paraId="2D3A96EB" w14:textId="2C790220" w:rsidR="002F6963" w:rsidRDefault="002F6963" w:rsidP="002F6963">
      <w:pPr>
        <w:pStyle w:val="Textmainbody"/>
      </w:pPr>
      <w:r w:rsidRPr="002F6963">
        <w:t>This section is used to recognize individuals, institutions, or organizations that contributed to the work but do not meet the criteria for authorship. It may include funding bodies, project partners, or colleagues who provided technical, logistical, or intellectual support.</w:t>
      </w:r>
    </w:p>
    <w:p w14:paraId="4C8E0068" w14:textId="77777777" w:rsidR="002F6963" w:rsidRPr="002F6963" w:rsidRDefault="002F6963" w:rsidP="002F6963">
      <w:pPr>
        <w:pStyle w:val="Textmainbody"/>
      </w:pPr>
    </w:p>
    <w:p w14:paraId="3BBC88FE" w14:textId="77777777" w:rsidR="002F6963" w:rsidRPr="002F6963" w:rsidRDefault="002F6963" w:rsidP="002F6963">
      <w:pPr>
        <w:pStyle w:val="Textmainbody"/>
        <w:rPr>
          <w:b/>
          <w:bCs/>
        </w:rPr>
      </w:pPr>
      <w:proofErr w:type="spellStart"/>
      <w:r w:rsidRPr="002F6963">
        <w:rPr>
          <w:b/>
          <w:bCs/>
        </w:rPr>
        <w:t>CRediT</w:t>
      </w:r>
      <w:proofErr w:type="spellEnd"/>
      <w:r w:rsidRPr="002F6963">
        <w:rPr>
          <w:b/>
          <w:bCs/>
        </w:rPr>
        <w:t xml:space="preserve"> authorship contribution statement</w:t>
      </w:r>
    </w:p>
    <w:p w14:paraId="61BE978E" w14:textId="77777777" w:rsidR="002F6963" w:rsidRDefault="002F6963" w:rsidP="002F6963">
      <w:pPr>
        <w:pStyle w:val="Textmainbody"/>
      </w:pPr>
      <w:r w:rsidRPr="002F6963">
        <w:t xml:space="preserve">This section specifies the individual contributions of each author using the </w:t>
      </w:r>
      <w:proofErr w:type="spellStart"/>
      <w:r w:rsidRPr="002F6963">
        <w:t>CRediT</w:t>
      </w:r>
      <w:proofErr w:type="spellEnd"/>
      <w:r w:rsidRPr="002F6963">
        <w:t xml:space="preserve"> taxonomy (e.g., Conceptualization, Methodology, Writing </w:t>
      </w:r>
      <w:bookmarkStart w:id="0" w:name="_Hlk208328304"/>
      <w:r w:rsidRPr="002F6963">
        <w:t>–</w:t>
      </w:r>
      <w:bookmarkEnd w:id="0"/>
      <w:r w:rsidRPr="002F6963">
        <w:t xml:space="preserve"> original draft, Writing – review &amp; editing, Supervision, Validation, Investigation). It provides transparency about each author’s role in the creation of the work.</w:t>
      </w:r>
    </w:p>
    <w:p w14:paraId="289C2FCA" w14:textId="77777777" w:rsidR="002F6963" w:rsidRDefault="002F6963" w:rsidP="002F6963">
      <w:pPr>
        <w:pStyle w:val="Textmainbody"/>
      </w:pPr>
    </w:p>
    <w:p w14:paraId="66BA2AD9" w14:textId="77777777" w:rsidR="002F6963" w:rsidRPr="002F6963" w:rsidRDefault="002F6963" w:rsidP="002F6963">
      <w:pPr>
        <w:pStyle w:val="Textmainbody"/>
        <w:rPr>
          <w:b/>
          <w:bCs/>
        </w:rPr>
      </w:pPr>
      <w:r w:rsidRPr="002F6963">
        <w:rPr>
          <w:b/>
          <w:bCs/>
        </w:rPr>
        <w:t>Use of AI tools</w:t>
      </w:r>
    </w:p>
    <w:p w14:paraId="4AE04706" w14:textId="6F3887AF" w:rsidR="002F6963" w:rsidRPr="002F6963" w:rsidRDefault="002F6963" w:rsidP="002F6963">
      <w:pPr>
        <w:pStyle w:val="Textmainbody"/>
      </w:pPr>
      <w:r w:rsidRPr="002F6963">
        <w:t>This section acknowledges any use of artificial intelligence tools in the preparation of the manuscript, specifying the tool and its purpose (e.g., language editing, summarization). It should also clarify that all outputs were reviewed and validated by the authors.</w:t>
      </w:r>
    </w:p>
    <w:p w14:paraId="1911875A" w14:textId="77777777" w:rsidR="002F6963" w:rsidRPr="002F6963" w:rsidRDefault="002F6963" w:rsidP="002F6963">
      <w:pPr>
        <w:pStyle w:val="Textmainbody"/>
      </w:pPr>
    </w:p>
    <w:p w14:paraId="508236D3" w14:textId="77777777" w:rsidR="002F6963" w:rsidRPr="002F6963" w:rsidRDefault="002F6963" w:rsidP="002F6963">
      <w:pPr>
        <w:pStyle w:val="Textmainbody"/>
        <w:rPr>
          <w:b/>
          <w:bCs/>
        </w:rPr>
      </w:pPr>
      <w:r w:rsidRPr="002F6963">
        <w:rPr>
          <w:b/>
          <w:bCs/>
        </w:rPr>
        <w:t>Declaration of competing interest</w:t>
      </w:r>
    </w:p>
    <w:p w14:paraId="37A480C3" w14:textId="6C760430" w:rsidR="002F6963" w:rsidRDefault="002F6963" w:rsidP="002F6963">
      <w:pPr>
        <w:pStyle w:val="Textmainbody"/>
      </w:pPr>
      <w:r w:rsidRPr="002F6963">
        <w:t>This section discloses any potential conflicts of interest, whether financial, personal, or professional, that could have influenced the work. It is also used to clarify editorial conflicts, if applicable.</w:t>
      </w:r>
    </w:p>
    <w:p w14:paraId="35AC1E58" w14:textId="77777777" w:rsidR="002F6963" w:rsidRPr="002F6963" w:rsidRDefault="002F6963" w:rsidP="002F6963">
      <w:pPr>
        <w:pStyle w:val="Textmainbody"/>
      </w:pPr>
    </w:p>
    <w:p w14:paraId="3CEC97B3" w14:textId="77777777" w:rsidR="002F6963" w:rsidRPr="002F6963" w:rsidRDefault="002F6963" w:rsidP="002F6963">
      <w:pPr>
        <w:pStyle w:val="Textmainbody"/>
        <w:rPr>
          <w:b/>
          <w:bCs/>
        </w:rPr>
      </w:pPr>
      <w:r w:rsidRPr="002F6963">
        <w:rPr>
          <w:b/>
          <w:bCs/>
        </w:rPr>
        <w:t>Data availability</w:t>
      </w:r>
    </w:p>
    <w:p w14:paraId="2BF6B930" w14:textId="29C3A1C4" w:rsidR="00B942B5" w:rsidRDefault="002F6963">
      <w:pPr>
        <w:rPr>
          <w:lang w:val="en-GB"/>
        </w:rPr>
      </w:pPr>
      <w:r w:rsidRPr="002F6963">
        <w:rPr>
          <w:rFonts w:ascii="Times New Roman" w:hAnsi="Times New Roman" w:cs="Times New Roman"/>
          <w:sz w:val="24"/>
          <w:szCs w:val="24"/>
          <w:lang w:val="en-GB"/>
        </w:rPr>
        <w:t>This section describes the availability of data supporting the findings of the study. It should indicate whether data are included in the article, available in a public repository, or not applicable if no data were used.</w:t>
      </w:r>
      <w:r w:rsidR="00B942B5">
        <w:rPr>
          <w:lang w:val="en-GB"/>
        </w:rPr>
        <w:br w:type="page"/>
      </w:r>
    </w:p>
    <w:p w14:paraId="29FB4E31" w14:textId="77B66968" w:rsidR="00015936" w:rsidRPr="00501303" w:rsidRDefault="00015936" w:rsidP="00AB067D">
      <w:pPr>
        <w:pStyle w:val="Titolo1"/>
      </w:pPr>
      <w:r w:rsidRPr="00501303">
        <w:lastRenderedPageBreak/>
        <w:t>References</w:t>
      </w:r>
    </w:p>
    <w:p w14:paraId="00D20BE8" w14:textId="6D014F69" w:rsidR="00501303" w:rsidRPr="00151702" w:rsidRDefault="00501303" w:rsidP="00833C92">
      <w:pPr>
        <w:pStyle w:val="Textmainbody"/>
      </w:pPr>
      <w:r w:rsidRPr="00151702">
        <w:t xml:space="preserve">IJPP uses the American Psychological Association </w:t>
      </w:r>
      <w:r w:rsidR="00151702" w:rsidRPr="00151702">
        <w:t>(A</w:t>
      </w:r>
      <w:r w:rsidR="00151702">
        <w:t xml:space="preserve">PA) </w:t>
      </w:r>
      <w:r w:rsidRPr="00151702">
        <w:t>style for references.</w:t>
      </w:r>
      <w:r w:rsidR="0052633E">
        <w:rPr>
          <w:rStyle w:val="Rimandonotaapidipagina"/>
        </w:rPr>
        <w:footnoteReference w:id="3"/>
      </w:r>
    </w:p>
    <w:p w14:paraId="70B49DD3" w14:textId="44CD28CD" w:rsidR="00501303" w:rsidRPr="00501303" w:rsidRDefault="00501303" w:rsidP="00833C92">
      <w:pPr>
        <w:pStyle w:val="Textmainbody"/>
      </w:pPr>
      <w:r w:rsidRPr="00501303">
        <w:t xml:space="preserve">Examples for </w:t>
      </w:r>
      <w:r w:rsidRPr="008D352B">
        <w:rPr>
          <w:b/>
          <w:bCs/>
        </w:rPr>
        <w:t xml:space="preserve">Journal </w:t>
      </w:r>
      <w:r w:rsidR="00391407" w:rsidRPr="008D352B">
        <w:rPr>
          <w:b/>
          <w:bCs/>
        </w:rPr>
        <w:t>articles</w:t>
      </w:r>
      <w:r w:rsidRPr="00501303">
        <w:t xml:space="preserve">: </w:t>
      </w:r>
    </w:p>
    <w:p w14:paraId="362B1F87" w14:textId="77777777" w:rsidR="00151702" w:rsidRDefault="00501303" w:rsidP="00833C92">
      <w:pPr>
        <w:pStyle w:val="References"/>
      </w:pPr>
      <w:r w:rsidRPr="00501303">
        <w:t xml:space="preserve">Mazza, L. (2002). Technical Knowledge and Planning Actions. </w:t>
      </w:r>
      <w:r w:rsidRPr="00391407">
        <w:rPr>
          <w:i/>
          <w:iCs/>
        </w:rPr>
        <w:t>Planning Theory</w:t>
      </w:r>
      <w:r w:rsidRPr="00501303">
        <w:t xml:space="preserve">, 1(1), 11-26. </w:t>
      </w:r>
      <w:hyperlink r:id="rId12" w:history="1">
        <w:r w:rsidR="00391407" w:rsidRPr="00B15A60">
          <w:rPr>
            <w:rStyle w:val="Collegamentoipertestuale"/>
          </w:rPr>
          <w:t>https://doi.org/10.1177/147309520200100102</w:t>
        </w:r>
      </w:hyperlink>
      <w:r w:rsidR="00391407">
        <w:t xml:space="preserve"> </w:t>
      </w:r>
    </w:p>
    <w:p w14:paraId="5ABF2696" w14:textId="037AB61C" w:rsidR="00501303" w:rsidRPr="00501303" w:rsidRDefault="00501303" w:rsidP="00833C92">
      <w:pPr>
        <w:pStyle w:val="References"/>
      </w:pPr>
      <w:r w:rsidRPr="00501303">
        <w:t xml:space="preserve">Goldstein, H.A., &amp; Carmin, J.A. (2006). Compact, Diffuse, or Would-be Discipline? Assessing Cohesion in Planning Scholarship, 1963-2002. </w:t>
      </w:r>
      <w:r w:rsidRPr="00391407">
        <w:rPr>
          <w:i/>
          <w:iCs/>
        </w:rPr>
        <w:t>Journal of Planning Education and Research</w:t>
      </w:r>
      <w:r w:rsidRPr="00501303">
        <w:t xml:space="preserve">, 26(1), 66-79. </w:t>
      </w:r>
      <w:hyperlink r:id="rId13" w:history="1">
        <w:r w:rsidR="00151702" w:rsidRPr="00B15A60">
          <w:rPr>
            <w:rStyle w:val="Collegamentoipertestuale"/>
          </w:rPr>
          <w:t>https://doi.org/10.1177/0739456X05282353</w:t>
        </w:r>
      </w:hyperlink>
      <w:r w:rsidR="00151702">
        <w:t xml:space="preserve"> </w:t>
      </w:r>
    </w:p>
    <w:p w14:paraId="326E57BB" w14:textId="77777777" w:rsidR="00B942B5" w:rsidRDefault="00B942B5" w:rsidP="00833C92">
      <w:pPr>
        <w:pStyle w:val="Textmainbody"/>
      </w:pPr>
    </w:p>
    <w:p w14:paraId="72529CF7" w14:textId="7C751332" w:rsidR="00501303" w:rsidRPr="00501303" w:rsidRDefault="00501303" w:rsidP="00833C92">
      <w:pPr>
        <w:pStyle w:val="Textmainbody"/>
      </w:pPr>
      <w:r w:rsidRPr="00501303">
        <w:t xml:space="preserve">Examples for </w:t>
      </w:r>
      <w:r w:rsidRPr="008D352B">
        <w:rPr>
          <w:b/>
          <w:bCs/>
        </w:rPr>
        <w:t>Books</w:t>
      </w:r>
      <w:r w:rsidRPr="00501303">
        <w:t xml:space="preserve">: </w:t>
      </w:r>
    </w:p>
    <w:p w14:paraId="665CA7D7" w14:textId="77777777" w:rsidR="00501303" w:rsidRDefault="00501303" w:rsidP="00833C92">
      <w:pPr>
        <w:pStyle w:val="References"/>
      </w:pPr>
      <w:r w:rsidRPr="00501303">
        <w:t xml:space="preserve">Boyer, E.L. (1990). </w:t>
      </w:r>
      <w:r w:rsidRPr="00B942B5">
        <w:rPr>
          <w:i/>
          <w:iCs/>
        </w:rPr>
        <w:t>Scholarship reconsidered. Priorities of the Professoriate</w:t>
      </w:r>
      <w:r w:rsidRPr="00501303">
        <w:t>. Menlo Park, CA: The Carnegie Foundation for the Advancement of Teaching.</w:t>
      </w:r>
    </w:p>
    <w:p w14:paraId="39A5A26E" w14:textId="0DEF1F3F" w:rsidR="00D8506E" w:rsidRDefault="0010035D" w:rsidP="00833C92">
      <w:pPr>
        <w:pStyle w:val="References"/>
      </w:pPr>
      <w:proofErr w:type="spellStart"/>
      <w:r w:rsidRPr="00B942B5">
        <w:rPr>
          <w:lang w:val="it-IT"/>
        </w:rPr>
        <w:t>Portugali</w:t>
      </w:r>
      <w:proofErr w:type="spellEnd"/>
      <w:r w:rsidRPr="00B942B5">
        <w:rPr>
          <w:lang w:val="it-IT"/>
        </w:rPr>
        <w:t xml:space="preserve">, J., &amp; Stolk, E. </w:t>
      </w:r>
      <w:r w:rsidR="00B942B5" w:rsidRPr="00B942B5">
        <w:rPr>
          <w:lang w:val="it-IT"/>
        </w:rPr>
        <w:t>(</w:t>
      </w:r>
      <w:proofErr w:type="spellStart"/>
      <w:r w:rsidR="001F3231">
        <w:rPr>
          <w:lang w:val="it-IT"/>
        </w:rPr>
        <w:t>E</w:t>
      </w:r>
      <w:r w:rsidR="00B942B5" w:rsidRPr="00B942B5">
        <w:rPr>
          <w:lang w:val="it-IT"/>
        </w:rPr>
        <w:t>ds</w:t>
      </w:r>
      <w:proofErr w:type="spellEnd"/>
      <w:r w:rsidR="00B942B5" w:rsidRPr="00B942B5">
        <w:rPr>
          <w:lang w:val="it-IT"/>
        </w:rPr>
        <w:t>.</w:t>
      </w:r>
      <w:r w:rsidR="00B942B5">
        <w:rPr>
          <w:lang w:val="it-IT"/>
        </w:rPr>
        <w:t>)</w:t>
      </w:r>
      <w:r w:rsidR="005E7606">
        <w:rPr>
          <w:lang w:val="it-IT"/>
        </w:rPr>
        <w:t>.</w:t>
      </w:r>
      <w:r w:rsidR="00B942B5">
        <w:rPr>
          <w:lang w:val="it-IT"/>
        </w:rPr>
        <w:t xml:space="preserve"> </w:t>
      </w:r>
      <w:r w:rsidRPr="00807873">
        <w:t xml:space="preserve">(2016). </w:t>
      </w:r>
      <w:r w:rsidRPr="00B942B5">
        <w:rPr>
          <w:i/>
          <w:iCs/>
        </w:rPr>
        <w:t>Complexity, cognition, urban planning and design</w:t>
      </w:r>
      <w:r w:rsidRPr="0010035D">
        <w:t>. Post-Proceedings of the 2nd Delft International Conference. Switzerland: Springer.</w:t>
      </w:r>
      <w:r w:rsidR="00B942B5">
        <w:t xml:space="preserve"> </w:t>
      </w:r>
      <w:hyperlink r:id="rId14" w:history="1">
        <w:r w:rsidR="00B942B5" w:rsidRPr="00B15A60">
          <w:rPr>
            <w:rStyle w:val="Collegamentoipertestuale"/>
          </w:rPr>
          <w:t>https://doi.org/10.1007/978-3-319-32653-5</w:t>
        </w:r>
      </w:hyperlink>
      <w:r w:rsidR="00B942B5">
        <w:t xml:space="preserve"> </w:t>
      </w:r>
    </w:p>
    <w:p w14:paraId="5714ACF9" w14:textId="77777777" w:rsidR="005E7606" w:rsidRDefault="005E7606" w:rsidP="00833C92">
      <w:pPr>
        <w:pStyle w:val="References"/>
      </w:pPr>
    </w:p>
    <w:p w14:paraId="672BA79A" w14:textId="0347C47F" w:rsidR="005E7606" w:rsidRDefault="005E7606" w:rsidP="00833C92">
      <w:pPr>
        <w:pStyle w:val="References"/>
      </w:pPr>
      <w:r>
        <w:t xml:space="preserve">Examples for </w:t>
      </w:r>
      <w:r w:rsidRPr="00F3529F">
        <w:rPr>
          <w:b/>
          <w:bCs/>
        </w:rPr>
        <w:t>Chapters</w:t>
      </w:r>
      <w:r w:rsidR="00F3529F">
        <w:t>:</w:t>
      </w:r>
    </w:p>
    <w:p w14:paraId="12075D8D" w14:textId="35F3E0F5" w:rsidR="001466D8" w:rsidRDefault="001466D8" w:rsidP="00512FAC">
      <w:pPr>
        <w:pStyle w:val="References"/>
      </w:pPr>
      <w:r w:rsidRPr="001466D8">
        <w:t xml:space="preserve">Richardson, H.W. (1995). </w:t>
      </w:r>
      <w:r>
        <w:t>“</w:t>
      </w:r>
      <w:r w:rsidRPr="001466D8">
        <w:t>Economies and Diseconomies of Agglomeration</w:t>
      </w:r>
      <w:r>
        <w:t>”</w:t>
      </w:r>
      <w:r w:rsidRPr="001466D8">
        <w:t>. In H. Giersch (ed.),</w:t>
      </w:r>
      <w:r>
        <w:t xml:space="preserve"> </w:t>
      </w:r>
      <w:r w:rsidRPr="001466D8">
        <w:rPr>
          <w:i/>
          <w:iCs/>
        </w:rPr>
        <w:t>Urban Agglomeration and Economic Growth</w:t>
      </w:r>
      <w:r w:rsidRPr="001466D8">
        <w:t xml:space="preserve"> (pp. 123-155). Publications of the Egon-</w:t>
      </w:r>
      <w:proofErr w:type="spellStart"/>
      <w:r w:rsidRPr="001466D8">
        <w:t>SohmenFoundation</w:t>
      </w:r>
      <w:proofErr w:type="spellEnd"/>
      <w:r w:rsidRPr="001466D8">
        <w:t xml:space="preserve">. Springer, Berlin, Heidelberg. </w:t>
      </w:r>
      <w:hyperlink r:id="rId15" w:history="1">
        <w:r w:rsidRPr="006C2B26">
          <w:rPr>
            <w:rStyle w:val="Collegamentoipertestuale"/>
          </w:rPr>
          <w:t>https://doi.org/10.1007/978-3-642-79397-4_6</w:t>
        </w:r>
      </w:hyperlink>
      <w:r>
        <w:t xml:space="preserve"> </w:t>
      </w:r>
    </w:p>
    <w:p w14:paraId="73C8591E" w14:textId="21E6102D" w:rsidR="00F3529F" w:rsidRDefault="00512FAC" w:rsidP="00512FAC">
      <w:pPr>
        <w:pStyle w:val="References"/>
      </w:pPr>
      <w:r>
        <w:t>Ikeda, S. (2020). “Jane Jacobs and the Knowledge Problem in Cities”. In G. Callahan, K.B. McIntyre (Eds.)</w:t>
      </w:r>
      <w:r w:rsidR="006352DE">
        <w:t>,</w:t>
      </w:r>
      <w:r>
        <w:t xml:space="preserve"> </w:t>
      </w:r>
      <w:r w:rsidRPr="00512FAC">
        <w:rPr>
          <w:i/>
          <w:iCs/>
        </w:rPr>
        <w:t>Critics of Enlightenment Rationalism</w:t>
      </w:r>
      <w:r w:rsidR="001536A0">
        <w:t xml:space="preserve"> (pp. 263-278).</w:t>
      </w:r>
      <w:r>
        <w:t xml:space="preserve"> Palgrave Studies in Classical Liberalism. Cham: Palgrave Macmillan. </w:t>
      </w:r>
      <w:hyperlink r:id="rId16" w:history="1">
        <w:r w:rsidR="006352DE" w:rsidRPr="006C2B26">
          <w:rPr>
            <w:rStyle w:val="Collegamentoipertestuale"/>
          </w:rPr>
          <w:t>https://doi.org/10.1007/978-3-030-42599-9_18</w:t>
        </w:r>
      </w:hyperlink>
      <w:r w:rsidR="006352DE">
        <w:t xml:space="preserve"> </w:t>
      </w:r>
    </w:p>
    <w:p w14:paraId="3CC663EC" w14:textId="77777777" w:rsidR="008D352B" w:rsidRDefault="008D352B" w:rsidP="00833C92">
      <w:pPr>
        <w:pStyle w:val="References"/>
      </w:pPr>
    </w:p>
    <w:p w14:paraId="2D5B69B7" w14:textId="4296A206" w:rsidR="008D352B" w:rsidRDefault="008D352B" w:rsidP="00833C92">
      <w:pPr>
        <w:pStyle w:val="References"/>
      </w:pPr>
      <w:r>
        <w:t xml:space="preserve">Examples for </w:t>
      </w:r>
      <w:r w:rsidR="004860F2" w:rsidRPr="004860F2">
        <w:rPr>
          <w:b/>
          <w:bCs/>
        </w:rPr>
        <w:t>Official documents</w:t>
      </w:r>
      <w:r w:rsidR="004860F2">
        <w:t xml:space="preserve"> (e.g. reports, </w:t>
      </w:r>
      <w:r w:rsidR="00822BED">
        <w:t>datasets</w:t>
      </w:r>
      <w:r w:rsidR="004860F2">
        <w:t>):</w:t>
      </w:r>
      <w:r w:rsidR="00AD696B">
        <w:t xml:space="preserve"> </w:t>
      </w:r>
    </w:p>
    <w:p w14:paraId="16B3679F" w14:textId="3FE50007" w:rsidR="007D180B" w:rsidRDefault="00EC667C" w:rsidP="007D180B">
      <w:pPr>
        <w:pStyle w:val="References"/>
      </w:pPr>
      <w:r w:rsidRPr="00EC667C">
        <w:rPr>
          <w:lang w:val="it-IT"/>
        </w:rPr>
        <w:t>United Nations Educational, Scientific and Cultural Organization</w:t>
      </w:r>
      <w:r>
        <w:rPr>
          <w:b/>
          <w:bCs/>
          <w:lang w:val="it-IT"/>
        </w:rPr>
        <w:t xml:space="preserve"> (</w:t>
      </w:r>
      <w:r w:rsidR="00AD696B" w:rsidRPr="00AD696B">
        <w:t>UNESCO</w:t>
      </w:r>
      <w:r>
        <w:t>)</w:t>
      </w:r>
      <w:r w:rsidR="00AD696B" w:rsidRPr="00AD696B">
        <w:t xml:space="preserve">. (1972). </w:t>
      </w:r>
      <w:r w:rsidR="00AD696B" w:rsidRPr="00EC667C">
        <w:rPr>
          <w:i/>
          <w:iCs/>
        </w:rPr>
        <w:t>Convention concerning the protection of the world cultural and natural</w:t>
      </w:r>
      <w:r>
        <w:rPr>
          <w:i/>
          <w:iCs/>
        </w:rPr>
        <w:t xml:space="preserve"> </w:t>
      </w:r>
      <w:r w:rsidR="00AD696B" w:rsidRPr="00EC667C">
        <w:rPr>
          <w:i/>
          <w:iCs/>
        </w:rPr>
        <w:t>heritage</w:t>
      </w:r>
      <w:r w:rsidR="00AD696B" w:rsidRPr="00AD696B">
        <w:t xml:space="preserve"> </w:t>
      </w:r>
      <w:r w:rsidR="00776A3A">
        <w:t>[</w:t>
      </w:r>
      <w:r w:rsidR="00AD696B" w:rsidRPr="00AD696B">
        <w:t>WHC/72/WS/1</w:t>
      </w:r>
      <w:r w:rsidR="00776A3A">
        <w:t>]</w:t>
      </w:r>
      <w:r w:rsidR="00AD696B" w:rsidRPr="00AD696B">
        <w:t>. Retrieved February 10, 2024, from:</w:t>
      </w:r>
      <w:r>
        <w:t xml:space="preserve"> </w:t>
      </w:r>
      <w:hyperlink r:id="rId17" w:history="1">
        <w:r w:rsidRPr="006C2B26">
          <w:rPr>
            <w:rStyle w:val="Collegamentoipertestuale"/>
          </w:rPr>
          <w:t>https://unesdoc.unesco.org/ark:/48223/pf0000002091</w:t>
        </w:r>
      </w:hyperlink>
      <w:r>
        <w:t xml:space="preserve">  </w:t>
      </w:r>
    </w:p>
    <w:p w14:paraId="220F2D51" w14:textId="77777777" w:rsidR="009019AA" w:rsidRDefault="009019AA" w:rsidP="009019AA">
      <w:pPr>
        <w:pStyle w:val="References"/>
      </w:pPr>
      <w:r>
        <w:rPr>
          <w:lang w:val="it-IT"/>
        </w:rPr>
        <w:t>Istituto Nazionale di Statistica (</w:t>
      </w:r>
      <w:r w:rsidRPr="00CF44CE">
        <w:rPr>
          <w:lang w:val="it-IT"/>
        </w:rPr>
        <w:t>ISTAT</w:t>
      </w:r>
      <w:r>
        <w:rPr>
          <w:lang w:val="it-IT"/>
        </w:rPr>
        <w:t>)</w:t>
      </w:r>
      <w:r w:rsidRPr="00CF44CE">
        <w:rPr>
          <w:lang w:val="it-IT"/>
        </w:rPr>
        <w:t xml:space="preserve">. (2014). </w:t>
      </w:r>
      <w:r w:rsidRPr="00CF44CE">
        <w:rPr>
          <w:i/>
          <w:iCs/>
          <w:lang w:val="it-IT"/>
        </w:rPr>
        <w:t xml:space="preserve">Edifici e abitazioni </w:t>
      </w:r>
      <w:r w:rsidRPr="00CF44CE">
        <w:rPr>
          <w:lang w:val="it-IT"/>
        </w:rPr>
        <w:t xml:space="preserve">[Buildings and </w:t>
      </w:r>
      <w:proofErr w:type="spellStart"/>
      <w:r w:rsidRPr="00CF44CE">
        <w:rPr>
          <w:lang w:val="it-IT"/>
        </w:rPr>
        <w:t>homes</w:t>
      </w:r>
      <w:proofErr w:type="spellEnd"/>
      <w:r>
        <w:rPr>
          <w:lang w:val="it-IT"/>
        </w:rPr>
        <w:t>] [report on 2011 census data</w:t>
      </w:r>
      <w:r w:rsidRPr="00CF44CE">
        <w:rPr>
          <w:lang w:val="it-IT"/>
        </w:rPr>
        <w:t>].</w:t>
      </w:r>
      <w:r>
        <w:rPr>
          <w:lang w:val="it-IT"/>
        </w:rPr>
        <w:t xml:space="preserve"> </w:t>
      </w:r>
      <w:proofErr w:type="spellStart"/>
      <w:r>
        <w:rPr>
          <w:lang w:val="it-IT"/>
        </w:rPr>
        <w:t>Retrieved</w:t>
      </w:r>
      <w:proofErr w:type="spellEnd"/>
      <w:r>
        <w:rPr>
          <w:lang w:val="it-IT"/>
        </w:rPr>
        <w:t xml:space="preserve"> May 5, 2017, from:</w:t>
      </w:r>
      <w:r w:rsidRPr="00CF44CE">
        <w:rPr>
          <w:lang w:val="it-IT"/>
        </w:rPr>
        <w:t xml:space="preserve"> </w:t>
      </w:r>
      <w:hyperlink r:id="rId18" w:history="1">
        <w:r w:rsidRPr="006C2B26">
          <w:rPr>
            <w:rStyle w:val="Collegamentoipertestuale"/>
            <w:lang w:val="it-IT"/>
          </w:rPr>
          <w:t>https://www.istat.it</w:t>
        </w:r>
      </w:hyperlink>
      <w:r>
        <w:rPr>
          <w:lang w:val="it-IT"/>
        </w:rPr>
        <w:t xml:space="preserve"> </w:t>
      </w:r>
    </w:p>
    <w:p w14:paraId="1056EEA9" w14:textId="77777777" w:rsidR="00414EB5" w:rsidRDefault="007D180B" w:rsidP="00414EB5">
      <w:pPr>
        <w:pStyle w:val="References"/>
      </w:pPr>
      <w:r>
        <w:t xml:space="preserve">Bright, E., Rose, A., &amp; Urban, M. (2016). </w:t>
      </w:r>
      <w:proofErr w:type="spellStart"/>
      <w:r w:rsidRPr="00414EB5">
        <w:rPr>
          <w:i/>
          <w:iCs/>
        </w:rPr>
        <w:t>LandScan</w:t>
      </w:r>
      <w:proofErr w:type="spellEnd"/>
      <w:r w:rsidRPr="00414EB5">
        <w:rPr>
          <w:i/>
          <w:iCs/>
        </w:rPr>
        <w:t xml:space="preserve"> Global 2015</w:t>
      </w:r>
      <w:r>
        <w:t xml:space="preserve"> (Version 2015) [raster digital data]. Oak Ridge National Laboratory. </w:t>
      </w:r>
      <w:hyperlink r:id="rId19" w:history="1">
        <w:r w:rsidR="00AB4A15" w:rsidRPr="006C2B26">
          <w:rPr>
            <w:rStyle w:val="Collegamentoipertestuale"/>
          </w:rPr>
          <w:t>https://doi.org/10.48690/1524210</w:t>
        </w:r>
      </w:hyperlink>
      <w:r w:rsidR="00AB4A15">
        <w:t xml:space="preserve"> </w:t>
      </w:r>
    </w:p>
    <w:p w14:paraId="6E2EA6BE" w14:textId="29785033" w:rsidR="009159FE" w:rsidRDefault="00986EB1" w:rsidP="00A04CF3">
      <w:pPr>
        <w:pStyle w:val="References"/>
      </w:pPr>
      <w:r w:rsidRPr="00986EB1">
        <w:rPr>
          <w:lang w:val="it-IT"/>
        </w:rPr>
        <w:t xml:space="preserve">Ritchie, H., </w:t>
      </w:r>
      <w:proofErr w:type="spellStart"/>
      <w:r w:rsidRPr="00986EB1">
        <w:rPr>
          <w:lang w:val="it-IT"/>
        </w:rPr>
        <w:t>Rodés</w:t>
      </w:r>
      <w:proofErr w:type="spellEnd"/>
      <w:r w:rsidRPr="00986EB1">
        <w:rPr>
          <w:lang w:val="it-IT"/>
        </w:rPr>
        <w:t xml:space="preserve">-Guirao, L., Mathieu, E., Gerber, M., Ortiz-Ospina, E., Hasell, J., &amp; Roser, M. (2023). </w:t>
      </w:r>
      <w:proofErr w:type="spellStart"/>
      <w:r w:rsidRPr="00986EB1">
        <w:rPr>
          <w:i/>
          <w:iCs/>
          <w:lang w:val="it-IT"/>
        </w:rPr>
        <w:t>Population</w:t>
      </w:r>
      <w:proofErr w:type="spellEnd"/>
      <w:r w:rsidRPr="00986EB1">
        <w:rPr>
          <w:i/>
          <w:iCs/>
          <w:lang w:val="it-IT"/>
        </w:rPr>
        <w:t xml:space="preserve"> </w:t>
      </w:r>
      <w:proofErr w:type="spellStart"/>
      <w:r w:rsidRPr="00986EB1">
        <w:rPr>
          <w:i/>
          <w:iCs/>
          <w:lang w:val="it-IT"/>
        </w:rPr>
        <w:t>growth</w:t>
      </w:r>
      <w:proofErr w:type="spellEnd"/>
      <w:r w:rsidRPr="00986EB1">
        <w:rPr>
          <w:lang w:val="it-IT"/>
        </w:rPr>
        <w:t xml:space="preserve">. </w:t>
      </w:r>
      <w:proofErr w:type="spellStart"/>
      <w:r w:rsidRPr="00986EB1">
        <w:rPr>
          <w:lang w:val="it-IT"/>
        </w:rPr>
        <w:t>Our</w:t>
      </w:r>
      <w:proofErr w:type="spellEnd"/>
      <w:r w:rsidRPr="00986EB1">
        <w:rPr>
          <w:lang w:val="it-IT"/>
        </w:rPr>
        <w:t xml:space="preserve"> World in Data.</w:t>
      </w:r>
      <w:r w:rsidR="002267DA">
        <w:rPr>
          <w:lang w:val="it-IT"/>
        </w:rPr>
        <w:t xml:space="preserve"> </w:t>
      </w:r>
      <w:proofErr w:type="spellStart"/>
      <w:r w:rsidR="002267DA">
        <w:rPr>
          <w:lang w:val="it-IT"/>
        </w:rPr>
        <w:t>Retrieved</w:t>
      </w:r>
      <w:proofErr w:type="spellEnd"/>
      <w:r w:rsidR="002267DA">
        <w:rPr>
          <w:lang w:val="it-IT"/>
        </w:rPr>
        <w:t xml:space="preserve"> Jan</w:t>
      </w:r>
      <w:r w:rsidR="00776A3A">
        <w:rPr>
          <w:lang w:val="it-IT"/>
        </w:rPr>
        <w:t>u</w:t>
      </w:r>
      <w:r w:rsidR="002267DA">
        <w:rPr>
          <w:lang w:val="it-IT"/>
        </w:rPr>
        <w:t>ary 4</w:t>
      </w:r>
      <w:r w:rsidR="00A706E0">
        <w:rPr>
          <w:lang w:val="it-IT"/>
        </w:rPr>
        <w:t>,</w:t>
      </w:r>
      <w:r w:rsidR="002267DA">
        <w:rPr>
          <w:lang w:val="it-IT"/>
        </w:rPr>
        <w:t xml:space="preserve"> 2026, from: </w:t>
      </w:r>
      <w:r w:rsidRPr="00986EB1">
        <w:rPr>
          <w:lang w:val="it-IT"/>
        </w:rPr>
        <w:t xml:space="preserve"> </w:t>
      </w:r>
      <w:hyperlink r:id="rId20" w:tgtFrame="_new" w:history="1">
        <w:r w:rsidRPr="00986EB1">
          <w:rPr>
            <w:rStyle w:val="Collegamentoipertestuale"/>
            <w:lang w:val="it-IT"/>
          </w:rPr>
          <w:t>https://ourworldindata.org/population-growth</w:t>
        </w:r>
      </w:hyperlink>
    </w:p>
    <w:sectPr w:rsidR="009159FE" w:rsidSect="00E52768">
      <w:headerReference w:type="even" r:id="rId21"/>
      <w:headerReference w:type="default" r:id="rId22"/>
      <w:footerReference w:type="even" r:id="rId23"/>
      <w:footerReference w:type="default" r:id="rId24"/>
      <w:headerReference w:type="first" r:id="rId25"/>
      <w:footerReference w:type="first" r:id="rId26"/>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319BB" w14:textId="77777777" w:rsidR="00485E6F" w:rsidRDefault="00485E6F" w:rsidP="00225C18">
      <w:pPr>
        <w:spacing w:after="0" w:line="240" w:lineRule="auto"/>
      </w:pPr>
      <w:r>
        <w:separator/>
      </w:r>
    </w:p>
  </w:endnote>
  <w:endnote w:type="continuationSeparator" w:id="0">
    <w:p w14:paraId="7BCFFF3B" w14:textId="77777777" w:rsidR="00485E6F" w:rsidRDefault="00485E6F" w:rsidP="00225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Times New Roman"/>
    <w:panose1 w:val="02020600000000000000"/>
    <w:charset w:val="00"/>
    <w:family w:val="roman"/>
    <w:pitch w:val="variable"/>
    <w:sig w:usb0="E40008FF" w:usb1="5201E0FB" w:usb2="04608000" w:usb3="00000000" w:csb0="000000B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5"/>
        <w:lang w:val="en-GB"/>
      </w:rPr>
      <w:id w:val="73327704"/>
      <w:docPartObj>
        <w:docPartGallery w:val="Page Numbers (Bottom of Page)"/>
        <w:docPartUnique/>
      </w:docPartObj>
    </w:sdtPr>
    <w:sdtEndPr>
      <w:rPr>
        <w:rStyle w:val="Footer1Carattere"/>
      </w:rPr>
    </w:sdtEndPr>
    <w:sdtContent>
      <w:p w14:paraId="349D9423" w14:textId="77777777" w:rsidR="00C168B1" w:rsidRDefault="00C168B1" w:rsidP="00C168B1">
        <w:pPr>
          <w:pStyle w:val="Pidipagina"/>
        </w:pPr>
      </w:p>
      <w:p w14:paraId="1C48D8A9" w14:textId="77777777" w:rsidR="00C168B1" w:rsidRPr="0030574B" w:rsidRDefault="00C168B1" w:rsidP="00C168B1">
        <w:pPr>
          <w:pStyle w:val="Intestazione"/>
          <w:jc w:val="right"/>
          <w:rPr>
            <w:rStyle w:val="Footer1Carattere"/>
            <w:rFonts w:asciiTheme="minorHAnsi" w:hAnsiTheme="minorHAnsi"/>
            <w:sz w:val="22"/>
            <w:lang w:val="it-IT"/>
          </w:rPr>
        </w:pPr>
        <w:r>
          <w:rPr>
            <w:noProof/>
          </w:rPr>
          <mc:AlternateContent>
            <mc:Choice Requires="wps">
              <w:drawing>
                <wp:anchor distT="0" distB="0" distL="114300" distR="114300" simplePos="0" relativeHeight="251669504" behindDoc="0" locked="0" layoutInCell="1" allowOverlap="1" wp14:anchorId="43830C0D" wp14:editId="15722FD5">
                  <wp:simplePos x="0" y="0"/>
                  <wp:positionH relativeFrom="column">
                    <wp:posOffset>18745</wp:posOffset>
                  </wp:positionH>
                  <wp:positionV relativeFrom="paragraph">
                    <wp:posOffset>97841</wp:posOffset>
                  </wp:positionV>
                  <wp:extent cx="6100623" cy="0"/>
                  <wp:effectExtent l="0" t="0" r="0" b="0"/>
                  <wp:wrapNone/>
                  <wp:docPr id="96745452" name="Connettore diritto 2"/>
                  <wp:cNvGraphicFramePr/>
                  <a:graphic xmlns:a="http://schemas.openxmlformats.org/drawingml/2006/main">
                    <a:graphicData uri="http://schemas.microsoft.com/office/word/2010/wordprocessingShape">
                      <wps:wsp>
                        <wps:cNvCnPr/>
                        <wps:spPr>
                          <a:xfrm flipH="1">
                            <a:off x="0" y="0"/>
                            <a:ext cx="610062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9AE1F9" id="Connettore diritto 2"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1.5pt,7.7pt" to="481.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" strokecolor="black [3200]" strokeweight="1.5pt">
                  <v:stroke joinstyle="miter"/>
                </v:line>
              </w:pict>
            </mc:Fallback>
          </mc:AlternateContent>
        </w:r>
      </w:p>
      <w:p w14:paraId="2AA1DA90" w14:textId="5FB2EA14" w:rsidR="00C168B1" w:rsidRDefault="00C168B1" w:rsidP="00C168B1">
        <w:pPr>
          <w:pStyle w:val="Footer1"/>
          <w:tabs>
            <w:tab w:val="left" w:pos="4516"/>
          </w:tabs>
        </w:pPr>
        <w:r w:rsidRPr="008B46AB">
          <w:rPr>
            <w:rStyle w:val="Footer1Carattere"/>
            <w:sz w:val="20"/>
            <w:szCs w:val="20"/>
          </w:rPr>
          <w:fldChar w:fldCharType="begin"/>
        </w:r>
        <w:r w:rsidRPr="008B46AB">
          <w:rPr>
            <w:rStyle w:val="Footer1Carattere"/>
            <w:sz w:val="20"/>
            <w:szCs w:val="20"/>
          </w:rPr>
          <w:instrText>PAGE   \* MERGEFORMAT</w:instrText>
        </w:r>
        <w:r w:rsidRPr="008B46AB">
          <w:rPr>
            <w:rStyle w:val="Footer1Carattere"/>
            <w:sz w:val="20"/>
            <w:szCs w:val="20"/>
          </w:rPr>
          <w:fldChar w:fldCharType="separate"/>
        </w:r>
        <w:r>
          <w:rPr>
            <w:rStyle w:val="Footer1Carattere"/>
            <w:sz w:val="20"/>
            <w:szCs w:val="20"/>
          </w:rPr>
          <w:t>1</w:t>
        </w:r>
        <w:r w:rsidRPr="008B46AB">
          <w:rPr>
            <w:rStyle w:val="Footer1Carattere"/>
            <w:sz w:val="20"/>
            <w:szCs w:val="20"/>
          </w:rPr>
          <w:fldChar w:fldCharType="end"/>
        </w:r>
        <w:r>
          <w:rPr>
            <w:rStyle w:val="Footer1Carattere"/>
          </w:rPr>
          <w:tab/>
        </w:r>
        <w:r>
          <w:rPr>
            <w:rStyle w:val="Footer1Carattere"/>
          </w:rPr>
          <w:tab/>
        </w:r>
        <w:r>
          <w:rPr>
            <w:rStyle w:val="Footer1Carattere"/>
          </w:rPr>
          <w:tab/>
          <w:t xml:space="preserve"> </w:t>
        </w:r>
        <w:r w:rsidRPr="005B3C48">
          <w:t xml:space="preserve">IJPP – Italian Journal of Planning Practice </w:t>
        </w:r>
        <w:r>
          <w:t xml:space="preserve">| </w:t>
        </w:r>
        <w:r w:rsidRPr="005B3C48">
          <w:t>Vol. X</w:t>
        </w:r>
        <w:r>
          <w:t>XX</w:t>
        </w:r>
        <w:r w:rsidRPr="005B3C48">
          <w:t xml:space="preserve">, issue </w:t>
        </w:r>
        <w:r>
          <w:t>X</w:t>
        </w:r>
        <w:r w:rsidRPr="005B3C48">
          <w:t xml:space="preserve"> </w:t>
        </w:r>
        <w:r>
          <w:t>–</w:t>
        </w:r>
        <w:r w:rsidRPr="005B3C48">
          <w:t xml:space="preserve"> 202</w:t>
        </w:r>
        <w:r>
          <w:t>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5"/>
        <w:lang w:val="en-GB"/>
      </w:rPr>
      <w:id w:val="-229076660"/>
      <w:docPartObj>
        <w:docPartGallery w:val="Page Numbers (Bottom of Page)"/>
        <w:docPartUnique/>
      </w:docPartObj>
    </w:sdtPr>
    <w:sdtEndPr>
      <w:rPr>
        <w:rStyle w:val="Footer1Carattere"/>
        <w:color w:val="767171" w:themeColor="background2" w:themeShade="80"/>
      </w:rPr>
    </w:sdtEndPr>
    <w:sdtContent>
      <w:p w14:paraId="53592CE7" w14:textId="7A5D35DE" w:rsidR="00AB2A08" w:rsidRPr="0030574B" w:rsidRDefault="00AB2A08" w:rsidP="00742A48">
        <w:pPr>
          <w:pStyle w:val="Pidipagina"/>
          <w:rPr>
            <w:rStyle w:val="Footer1Carattere"/>
            <w:rFonts w:asciiTheme="minorHAnsi" w:hAnsiTheme="minorHAnsi"/>
            <w:sz w:val="22"/>
            <w:lang w:val="it-IT"/>
          </w:rPr>
        </w:pPr>
      </w:p>
      <w:p w14:paraId="4FFC1CF0" w14:textId="23A75620" w:rsidR="00225C18" w:rsidRPr="00550F20" w:rsidRDefault="00EB15A8" w:rsidP="00AB2A08">
        <w:pPr>
          <w:pStyle w:val="Footer1"/>
          <w:tabs>
            <w:tab w:val="left" w:pos="4516"/>
          </w:tabs>
          <w:rPr>
            <w:color w:val="767171" w:themeColor="background2" w:themeShade="80"/>
          </w:rPr>
        </w:pPr>
        <w:r w:rsidRPr="00353344">
          <w:rPr>
            <w:rStyle w:val="Footer1Carattere"/>
            <w:color w:val="000000" w:themeColor="text1"/>
            <w:sz w:val="20"/>
            <w:szCs w:val="20"/>
          </w:rPr>
          <w:fldChar w:fldCharType="begin"/>
        </w:r>
        <w:r w:rsidRPr="00353344">
          <w:rPr>
            <w:rStyle w:val="Footer1Carattere"/>
            <w:color w:val="000000" w:themeColor="text1"/>
            <w:sz w:val="20"/>
            <w:szCs w:val="20"/>
          </w:rPr>
          <w:instrText>PAGE   \* MERGEFORMAT</w:instrText>
        </w:r>
        <w:r w:rsidRPr="00353344">
          <w:rPr>
            <w:rStyle w:val="Footer1Carattere"/>
            <w:color w:val="000000" w:themeColor="text1"/>
            <w:sz w:val="20"/>
            <w:szCs w:val="20"/>
          </w:rPr>
          <w:fldChar w:fldCharType="separate"/>
        </w:r>
        <w:r w:rsidRPr="00353344">
          <w:rPr>
            <w:rStyle w:val="Footer1Carattere"/>
            <w:color w:val="000000" w:themeColor="text1"/>
            <w:sz w:val="20"/>
            <w:szCs w:val="20"/>
          </w:rPr>
          <w:t>2</w:t>
        </w:r>
        <w:r w:rsidRPr="00353344">
          <w:rPr>
            <w:rStyle w:val="Footer1Carattere"/>
            <w:color w:val="000000" w:themeColor="text1"/>
            <w:sz w:val="20"/>
            <w:szCs w:val="20"/>
          </w:rPr>
          <w:fldChar w:fldCharType="end"/>
        </w:r>
        <w:r w:rsidR="008B46AB" w:rsidRPr="00550F20">
          <w:rPr>
            <w:rStyle w:val="Footer1Carattere"/>
            <w:color w:val="767171" w:themeColor="background2" w:themeShade="80"/>
          </w:rPr>
          <w:tab/>
        </w:r>
        <w:r w:rsidR="00AB2A08" w:rsidRPr="00550F20">
          <w:rPr>
            <w:rStyle w:val="Footer1Carattere"/>
            <w:color w:val="767171" w:themeColor="background2" w:themeShade="80"/>
          </w:rPr>
          <w:tab/>
        </w:r>
        <w:r w:rsidR="008B46AB" w:rsidRPr="00550F20">
          <w:rPr>
            <w:rStyle w:val="Footer1Carattere"/>
            <w:color w:val="767171" w:themeColor="background2" w:themeShade="80"/>
          </w:rPr>
          <w:tab/>
        </w:r>
        <w:r w:rsidR="009E74C2" w:rsidRPr="009E74C2">
          <w:rPr>
            <w:i/>
            <w:iCs/>
            <w:color w:val="808080" w:themeColor="background1" w:themeShade="80"/>
            <w:kern w:val="0"/>
            <w14:ligatures w14:val="none"/>
          </w:rPr>
          <w:t>IJPP: Italian Journal of Planning Practice</w:t>
        </w:r>
        <w:r w:rsidR="009E74C2" w:rsidRPr="009E74C2">
          <w:rPr>
            <w:color w:val="808080" w:themeColor="background1" w:themeShade="80"/>
            <w:kern w:val="0"/>
            <w14:ligatures w14:val="none"/>
          </w:rPr>
          <w:t xml:space="preserve"> | </w:t>
        </w:r>
        <w:r w:rsidR="009E74C2" w:rsidRPr="009E74C2">
          <w:rPr>
            <w:color w:val="808080" w:themeColor="background1" w:themeShade="80"/>
          </w:rPr>
          <w:t xml:space="preserve">Vol. XX, </w:t>
        </w:r>
        <w:r w:rsidR="000A4D18">
          <w:rPr>
            <w:color w:val="808080" w:themeColor="background1" w:themeShade="80"/>
          </w:rPr>
          <w:t>I</w:t>
        </w:r>
        <w:r w:rsidR="009E74C2" w:rsidRPr="009E74C2">
          <w:rPr>
            <w:color w:val="808080" w:themeColor="background1" w:themeShade="80"/>
          </w:rPr>
          <w:t>ssue X – Yea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5"/>
        <w:lang w:val="en-GB"/>
      </w:rPr>
      <w:id w:val="-1881460627"/>
      <w:docPartObj>
        <w:docPartGallery w:val="Page Numbers (Bottom of Page)"/>
        <w:docPartUnique/>
      </w:docPartObj>
    </w:sdtPr>
    <w:sdtEndPr>
      <w:rPr>
        <w:rStyle w:val="Footer1Carattere"/>
      </w:rPr>
    </w:sdtEndPr>
    <w:sdtContent>
      <w:p w14:paraId="072E64B1" w14:textId="77777777" w:rsidR="0030574B" w:rsidRDefault="0030574B" w:rsidP="0030574B">
        <w:pPr>
          <w:pStyle w:val="Pidipagina"/>
        </w:pPr>
      </w:p>
      <w:p w14:paraId="19D984F0" w14:textId="77777777" w:rsidR="0030574B" w:rsidRPr="0030574B" w:rsidRDefault="0030574B" w:rsidP="0030574B">
        <w:pPr>
          <w:pStyle w:val="Intestazione"/>
          <w:jc w:val="right"/>
          <w:rPr>
            <w:rStyle w:val="Footer1Carattere"/>
            <w:rFonts w:asciiTheme="minorHAnsi" w:hAnsiTheme="minorHAnsi"/>
            <w:sz w:val="22"/>
            <w:lang w:val="it-IT"/>
          </w:rPr>
        </w:pPr>
        <w:r>
          <w:rPr>
            <w:noProof/>
          </w:rPr>
          <mc:AlternateContent>
            <mc:Choice Requires="wps">
              <w:drawing>
                <wp:anchor distT="0" distB="0" distL="114300" distR="114300" simplePos="0" relativeHeight="251663360" behindDoc="0" locked="0" layoutInCell="1" allowOverlap="1" wp14:anchorId="1554FA06" wp14:editId="7808808F">
                  <wp:simplePos x="0" y="0"/>
                  <wp:positionH relativeFrom="column">
                    <wp:posOffset>18745</wp:posOffset>
                  </wp:positionH>
                  <wp:positionV relativeFrom="paragraph">
                    <wp:posOffset>97841</wp:posOffset>
                  </wp:positionV>
                  <wp:extent cx="6100623" cy="0"/>
                  <wp:effectExtent l="0" t="0" r="0" b="0"/>
                  <wp:wrapNone/>
                  <wp:docPr id="1586134305" name="Connettore diritto 2"/>
                  <wp:cNvGraphicFramePr/>
                  <a:graphic xmlns:a="http://schemas.openxmlformats.org/drawingml/2006/main">
                    <a:graphicData uri="http://schemas.microsoft.com/office/word/2010/wordprocessingShape">
                      <wps:wsp>
                        <wps:cNvCnPr/>
                        <wps:spPr>
                          <a:xfrm flipH="1">
                            <a:off x="0" y="0"/>
                            <a:ext cx="610062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74BFDB" id="Connettore diritto 2"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1.5pt,7.7pt" to="481.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" strokecolor="black [3200]" strokeweight="1.5pt">
                  <v:stroke joinstyle="miter"/>
                </v:line>
              </w:pict>
            </mc:Fallback>
          </mc:AlternateContent>
        </w:r>
      </w:p>
      <w:p w14:paraId="6715BC85" w14:textId="622395E1" w:rsidR="0030574B" w:rsidRDefault="0030574B" w:rsidP="00064060">
        <w:pPr>
          <w:pStyle w:val="Footer1"/>
          <w:tabs>
            <w:tab w:val="left" w:pos="4516"/>
            <w:tab w:val="left" w:pos="5108"/>
          </w:tabs>
        </w:pPr>
        <w:r w:rsidRPr="008B46AB">
          <w:rPr>
            <w:rStyle w:val="Footer1Carattere"/>
            <w:sz w:val="20"/>
            <w:szCs w:val="20"/>
          </w:rPr>
          <w:fldChar w:fldCharType="begin"/>
        </w:r>
        <w:r w:rsidRPr="008B46AB">
          <w:rPr>
            <w:rStyle w:val="Footer1Carattere"/>
            <w:sz w:val="20"/>
            <w:szCs w:val="20"/>
          </w:rPr>
          <w:instrText>PAGE   \* MERGEFORMAT</w:instrText>
        </w:r>
        <w:r w:rsidRPr="008B46AB">
          <w:rPr>
            <w:rStyle w:val="Footer1Carattere"/>
            <w:sz w:val="20"/>
            <w:szCs w:val="20"/>
          </w:rPr>
          <w:fldChar w:fldCharType="separate"/>
        </w:r>
        <w:r>
          <w:rPr>
            <w:rStyle w:val="Footer1Carattere"/>
            <w:sz w:val="20"/>
            <w:szCs w:val="20"/>
          </w:rPr>
          <w:t>2</w:t>
        </w:r>
        <w:r w:rsidRPr="008B46AB">
          <w:rPr>
            <w:rStyle w:val="Footer1Carattere"/>
            <w:sz w:val="20"/>
            <w:szCs w:val="20"/>
          </w:rPr>
          <w:fldChar w:fldCharType="end"/>
        </w:r>
        <w:r>
          <w:rPr>
            <w:rStyle w:val="Footer1Carattere"/>
          </w:rPr>
          <w:tab/>
        </w:r>
        <w:r>
          <w:rPr>
            <w:rStyle w:val="Footer1Carattere"/>
          </w:rPr>
          <w:tab/>
        </w:r>
        <w:r w:rsidR="00064060">
          <w:rPr>
            <w:rStyle w:val="Footer1Carattere"/>
          </w:rPr>
          <w:tab/>
        </w:r>
        <w:r w:rsidR="00064060">
          <w:rPr>
            <w:rStyle w:val="Footer1Carattere"/>
          </w:rPr>
          <w:tab/>
        </w:r>
        <w:r w:rsidR="006550EA" w:rsidRPr="009E74C2">
          <w:rPr>
            <w:i/>
            <w:iCs/>
            <w:color w:val="808080" w:themeColor="background1" w:themeShade="80"/>
            <w:kern w:val="0"/>
            <w14:ligatures w14:val="none"/>
          </w:rPr>
          <w:t>IJPP: Italian Journal of Planning Practice</w:t>
        </w:r>
        <w:r w:rsidR="006550EA" w:rsidRPr="009E74C2">
          <w:rPr>
            <w:color w:val="808080" w:themeColor="background1" w:themeShade="80"/>
            <w:kern w:val="0"/>
            <w14:ligatures w14:val="none"/>
          </w:rPr>
          <w:t xml:space="preserve"> | </w:t>
        </w:r>
        <w:r w:rsidRPr="009E74C2">
          <w:rPr>
            <w:color w:val="808080" w:themeColor="background1" w:themeShade="80"/>
          </w:rPr>
          <w:t xml:space="preserve">Vol. XX, </w:t>
        </w:r>
        <w:r w:rsidR="000A4D18">
          <w:rPr>
            <w:color w:val="808080" w:themeColor="background1" w:themeShade="80"/>
          </w:rPr>
          <w:t>I</w:t>
        </w:r>
        <w:r w:rsidRPr="009E74C2">
          <w:rPr>
            <w:color w:val="808080" w:themeColor="background1" w:themeShade="80"/>
          </w:rPr>
          <w:t xml:space="preserve">ssue X – </w:t>
        </w:r>
        <w:r w:rsidR="00A81AFE" w:rsidRPr="009E74C2">
          <w:rPr>
            <w:color w:val="808080" w:themeColor="background1" w:themeShade="80"/>
          </w:rPr>
          <w:t>Yea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8E4E7" w14:textId="77777777" w:rsidR="00485E6F" w:rsidRPr="00E30626" w:rsidRDefault="00485E6F" w:rsidP="00E30626">
      <w:pPr>
        <w:pStyle w:val="Pidipagina"/>
      </w:pPr>
      <w:r>
        <w:separator/>
      </w:r>
    </w:p>
  </w:footnote>
  <w:footnote w:type="continuationSeparator" w:id="0">
    <w:p w14:paraId="5B5F7E40" w14:textId="77777777" w:rsidR="00485E6F" w:rsidRDefault="00485E6F" w:rsidP="00225C18">
      <w:pPr>
        <w:spacing w:after="0" w:line="240" w:lineRule="auto"/>
      </w:pPr>
      <w:r>
        <w:continuationSeparator/>
      </w:r>
    </w:p>
  </w:footnote>
  <w:footnote w:id="1">
    <w:p w14:paraId="165DE920" w14:textId="4D777AC3" w:rsidR="001508A8" w:rsidRPr="00AD5D69" w:rsidRDefault="001508A8">
      <w:pPr>
        <w:pStyle w:val="Testonotaapidipagina"/>
        <w:rPr>
          <w:lang w:val="en-GB"/>
        </w:rPr>
      </w:pPr>
      <w:r>
        <w:rPr>
          <w:rStyle w:val="Rimandonotaapidipagina"/>
        </w:rPr>
        <w:footnoteRef/>
      </w:r>
      <w:r w:rsidRPr="00AD5D69">
        <w:rPr>
          <w:lang w:val="en-GB"/>
        </w:rPr>
        <w:t xml:space="preserve"> </w:t>
      </w:r>
      <w:r w:rsidR="006C5CEC">
        <w:rPr>
          <w:rStyle w:val="FootnotesCarattere"/>
        </w:rPr>
        <w:t xml:space="preserve">Footnotes (font: </w:t>
      </w:r>
      <w:r w:rsidR="00AD5D69" w:rsidRPr="001508A8">
        <w:rPr>
          <w:rStyle w:val="FootnotesCarattere"/>
        </w:rPr>
        <w:t>Times New Roman, 10 pt, interline 1, Full-justification</w:t>
      </w:r>
      <w:r w:rsidR="006C5CEC">
        <w:rPr>
          <w:rStyle w:val="FootnotesCarattere"/>
        </w:rPr>
        <w:t>)</w:t>
      </w:r>
      <w:r w:rsidR="00AD5D69" w:rsidRPr="001508A8">
        <w:rPr>
          <w:rStyle w:val="FootnotesCarattere"/>
        </w:rPr>
        <w:t xml:space="preserve">. </w:t>
      </w:r>
    </w:p>
  </w:footnote>
  <w:footnote w:id="2">
    <w:p w14:paraId="4B22F265" w14:textId="1880A648" w:rsidR="00AD5D69" w:rsidRPr="009F5031" w:rsidRDefault="00AD5D69">
      <w:pPr>
        <w:pStyle w:val="Testonotaapidipagina"/>
        <w:rPr>
          <w:lang w:val="en-GB"/>
        </w:rPr>
      </w:pPr>
      <w:r>
        <w:rPr>
          <w:rStyle w:val="Rimandonotaapidipagina"/>
        </w:rPr>
        <w:footnoteRef/>
      </w:r>
      <w:r w:rsidRPr="009F5031">
        <w:rPr>
          <w:lang w:val="en-GB"/>
        </w:rPr>
        <w:t xml:space="preserve"> </w:t>
      </w:r>
      <w:r w:rsidR="006C5CEC">
        <w:rPr>
          <w:rStyle w:val="FootnotesCarattere"/>
        </w:rPr>
        <w:t xml:space="preserve">Footnotes (font: </w:t>
      </w:r>
      <w:r w:rsidR="006C5CEC" w:rsidRPr="001508A8">
        <w:rPr>
          <w:rStyle w:val="FootnotesCarattere"/>
        </w:rPr>
        <w:t>Times New Roman, 10 pt, interline 1, Full-justification</w:t>
      </w:r>
      <w:r w:rsidR="006C5CEC">
        <w:rPr>
          <w:rStyle w:val="FootnotesCarattere"/>
        </w:rPr>
        <w:t>)</w:t>
      </w:r>
      <w:r w:rsidR="009F5031" w:rsidRPr="001508A8">
        <w:rPr>
          <w:rStyle w:val="FootnotesCarattere"/>
        </w:rPr>
        <w:t>.</w:t>
      </w:r>
    </w:p>
  </w:footnote>
  <w:footnote w:id="3">
    <w:p w14:paraId="665069BA" w14:textId="53D58092" w:rsidR="0052633E" w:rsidRDefault="0052633E" w:rsidP="0052633E">
      <w:pPr>
        <w:pStyle w:val="References"/>
        <w:ind w:left="0" w:firstLine="0"/>
      </w:pPr>
      <w:r w:rsidRPr="000F5CD8">
        <w:rPr>
          <w:rStyle w:val="Footer1Carattere"/>
        </w:rPr>
        <w:footnoteRef/>
      </w:r>
      <w:r>
        <w:t xml:space="preserve"> </w:t>
      </w:r>
      <w:r w:rsidRPr="00B876C4">
        <w:rPr>
          <w:rStyle w:val="Footer1Carattere"/>
        </w:rPr>
        <w:t>For other types of references</w:t>
      </w:r>
      <w:r w:rsidRPr="0052633E">
        <w:rPr>
          <w:rStyle w:val="Footer1Carattere"/>
        </w:rPr>
        <w:t>, you can</w:t>
      </w:r>
      <w:r w:rsidRPr="00B876C4">
        <w:rPr>
          <w:rStyle w:val="Footer1Carattere"/>
        </w:rPr>
        <w:t xml:space="preserve"> refer</w:t>
      </w:r>
      <w:r w:rsidRPr="0052633E">
        <w:rPr>
          <w:rStyle w:val="Footer1Carattere"/>
        </w:rPr>
        <w:t>, for example,</w:t>
      </w:r>
      <w:r w:rsidRPr="00B876C4">
        <w:rPr>
          <w:rStyle w:val="Footer1Carattere"/>
        </w:rPr>
        <w:t xml:space="preserve"> to the style</w:t>
      </w:r>
      <w:r w:rsidRPr="0052633E">
        <w:rPr>
          <w:rStyle w:val="Footer1Carattere"/>
        </w:rPr>
        <w:t>s</w:t>
      </w:r>
      <w:r w:rsidRPr="00B876C4">
        <w:rPr>
          <w:rStyle w:val="Footer1Carattere"/>
        </w:rPr>
        <w:t xml:space="preserve"> available at: </w:t>
      </w:r>
      <w:hyperlink r:id="rId1" w:history="1">
        <w:r w:rsidR="000F5CD8" w:rsidRPr="006C2B26">
          <w:rPr>
            <w:rStyle w:val="Collegamentoipertestuale"/>
            <w:sz w:val="15"/>
          </w:rPr>
          <w:t>https://owl.purdue.edu/owl/research_and_citation/apa_style/apa_formatting_and_style_guide/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070DD" w14:textId="2FE1D7DF" w:rsidR="00E36D1D" w:rsidRPr="000A2FC2" w:rsidRDefault="00923065" w:rsidP="00E36D1D">
    <w:pPr>
      <w:pStyle w:val="Header1"/>
      <w:rPr>
        <w:lang w:val="en-GB"/>
      </w:rPr>
    </w:pPr>
    <w:r>
      <w:rPr>
        <w:lang w:val="en-GB"/>
      </w:rPr>
      <w:t>Surname of the author(s)</w:t>
    </w:r>
  </w:p>
  <w:p w14:paraId="5FB6A0C8" w14:textId="77777777" w:rsidR="00E36D1D" w:rsidRPr="000A2FC2" w:rsidRDefault="00E36D1D" w:rsidP="00E36D1D">
    <w:pPr>
      <w:pStyle w:val="Intestazione"/>
      <w:jc w:val="right"/>
      <w:rPr>
        <w:lang w:val="en-GB"/>
      </w:rPr>
    </w:pPr>
    <w:r>
      <w:rPr>
        <w:noProof/>
      </w:rPr>
      <mc:AlternateContent>
        <mc:Choice Requires="wps">
          <w:drawing>
            <wp:anchor distT="0" distB="0" distL="114300" distR="114300" simplePos="0" relativeHeight="251667456" behindDoc="0" locked="0" layoutInCell="1" allowOverlap="1" wp14:anchorId="39CDE7B1" wp14:editId="2B3E3470">
              <wp:simplePos x="0" y="0"/>
              <wp:positionH relativeFrom="column">
                <wp:posOffset>18745</wp:posOffset>
              </wp:positionH>
              <wp:positionV relativeFrom="paragraph">
                <wp:posOffset>97841</wp:posOffset>
              </wp:positionV>
              <wp:extent cx="6100623" cy="0"/>
              <wp:effectExtent l="0" t="0" r="0" b="0"/>
              <wp:wrapNone/>
              <wp:docPr id="848744140" name="Connettore diritto 2"/>
              <wp:cNvGraphicFramePr/>
              <a:graphic xmlns:a="http://schemas.openxmlformats.org/drawingml/2006/main">
                <a:graphicData uri="http://schemas.microsoft.com/office/word/2010/wordprocessingShape">
                  <wps:wsp>
                    <wps:cNvCnPr/>
                    <wps:spPr>
                      <a:xfrm flipH="1">
                        <a:off x="0" y="0"/>
                        <a:ext cx="610062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592BB2" id="Connettore diritto 2"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1.5pt,7.7pt" to="481.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" strokecolor="black [3200]" strokeweight="1.5pt">
              <v:stroke joinstyle="miter"/>
            </v:line>
          </w:pict>
        </mc:Fallback>
      </mc:AlternateContent>
    </w:r>
  </w:p>
  <w:p w14:paraId="12DE8B83" w14:textId="77777777" w:rsidR="00923065" w:rsidRPr="000A2FC2" w:rsidRDefault="00923065" w:rsidP="00E36D1D">
    <w:pPr>
      <w:pStyle w:val="Header1"/>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CC3A3" w14:textId="0BF45521" w:rsidR="00EB1A6E" w:rsidRPr="00550F20" w:rsidRDefault="00EB1A6E" w:rsidP="00EB1A6E">
    <w:pPr>
      <w:pStyle w:val="Intestazione"/>
      <w:rPr>
        <w:rFonts w:ascii="Times New Roman" w:hAnsi="Times New Roman" w:cs="Times New Roman"/>
        <w:color w:val="767171" w:themeColor="background2" w:themeShade="80"/>
        <w:sz w:val="18"/>
        <w:szCs w:val="18"/>
        <w:lang w:val="en-GB"/>
      </w:rPr>
    </w:pPr>
    <w:r w:rsidRPr="00550F20">
      <w:rPr>
        <w:rFonts w:ascii="Times New Roman" w:hAnsi="Times New Roman" w:cs="Times New Roman"/>
        <w:color w:val="767171" w:themeColor="background2" w:themeShade="80"/>
        <w:sz w:val="18"/>
        <w:szCs w:val="18"/>
        <w:lang w:val="en-GB"/>
      </w:rPr>
      <w:t>Surname of the author</w:t>
    </w:r>
    <w:r w:rsidR="00550F20" w:rsidRPr="00550F20">
      <w:rPr>
        <w:rFonts w:ascii="Times New Roman" w:hAnsi="Times New Roman" w:cs="Times New Roman"/>
        <w:color w:val="767171" w:themeColor="background2" w:themeShade="80"/>
        <w:sz w:val="18"/>
        <w:szCs w:val="18"/>
        <w:lang w:val="en-GB"/>
      </w:rPr>
      <w:t>(s) (year)</w:t>
    </w:r>
  </w:p>
  <w:p w14:paraId="40250C40" w14:textId="68E7BF24" w:rsidR="00EA370C" w:rsidRPr="00E52768" w:rsidRDefault="00EA370C" w:rsidP="00EB1A6E">
    <w:pPr>
      <w:pStyle w:val="Intestazione"/>
      <w:rPr>
        <w:lang w:val="en-GB"/>
      </w:rPr>
    </w:pPr>
    <w:r>
      <w:rPr>
        <w:noProof/>
      </w:rPr>
      <mc:AlternateContent>
        <mc:Choice Requires="wps">
          <w:drawing>
            <wp:anchor distT="0" distB="0" distL="114300" distR="114300" simplePos="0" relativeHeight="251665408" behindDoc="0" locked="0" layoutInCell="1" allowOverlap="1" wp14:anchorId="1BD6A752" wp14:editId="14DDB634">
              <wp:simplePos x="0" y="0"/>
              <wp:positionH relativeFrom="column">
                <wp:posOffset>18745</wp:posOffset>
              </wp:positionH>
              <wp:positionV relativeFrom="paragraph">
                <wp:posOffset>97841</wp:posOffset>
              </wp:positionV>
              <wp:extent cx="6100623" cy="0"/>
              <wp:effectExtent l="0" t="0" r="0" b="0"/>
              <wp:wrapNone/>
              <wp:docPr id="2076771754" name="Connettore diritto 2"/>
              <wp:cNvGraphicFramePr/>
              <a:graphic xmlns:a="http://schemas.openxmlformats.org/drawingml/2006/main">
                <a:graphicData uri="http://schemas.microsoft.com/office/word/2010/wordprocessingShape">
                  <wps:wsp>
                    <wps:cNvCnPr/>
                    <wps:spPr>
                      <a:xfrm flipH="1">
                        <a:off x="0" y="0"/>
                        <a:ext cx="610062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10368B" id="Connettore diritto 2" o:spid="_x0000_s1026"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1.5pt,7.7pt" to="481.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" strokecolor="black [3200]" strokeweight="1.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DDD9B" w14:textId="50C08074" w:rsidR="000A4D18" w:rsidRDefault="004523E4" w:rsidP="004523E4">
    <w:pPr>
      <w:pStyle w:val="Intestazione"/>
      <w:jc w:val="right"/>
      <w:rPr>
        <w:rFonts w:ascii="Times New Roman" w:hAnsi="Times New Roman" w:cs="Times New Roman"/>
        <w:lang w:val="en-GB"/>
      </w:rPr>
    </w:pPr>
    <w:r w:rsidRPr="000A4D18">
      <w:rPr>
        <w:noProof/>
      </w:rPr>
      <w:drawing>
        <wp:anchor distT="0" distB="0" distL="114300" distR="114300" simplePos="0" relativeHeight="251673600" behindDoc="0" locked="0" layoutInCell="1" allowOverlap="1" wp14:anchorId="01BB817E" wp14:editId="54D79476">
          <wp:simplePos x="0" y="0"/>
          <wp:positionH relativeFrom="margin">
            <wp:align>right</wp:align>
          </wp:positionH>
          <wp:positionV relativeFrom="paragraph">
            <wp:posOffset>-201930</wp:posOffset>
          </wp:positionV>
          <wp:extent cx="877824" cy="762497"/>
          <wp:effectExtent l="0" t="0" r="0" b="0"/>
          <wp:wrapSquare wrapText="bothSides"/>
          <wp:docPr id="208694034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8912" name="Immagine 66818912"/>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7824" cy="762497"/>
                  </a:xfrm>
                  <a:prstGeom prst="rect">
                    <a:avLst/>
                  </a:prstGeom>
                </pic:spPr>
              </pic:pic>
            </a:graphicData>
          </a:graphic>
        </wp:anchor>
      </w:drawing>
    </w:r>
    <w:r w:rsidR="000A4D18" w:rsidRPr="00656DE3">
      <w:rPr>
        <w:rFonts w:ascii="Times New Roman" w:hAnsi="Times New Roman" w:cs="Times New Roman"/>
        <w:lang w:val="en-GB"/>
      </w:rPr>
      <w:t xml:space="preserve">Italian </w:t>
    </w:r>
    <w:r w:rsidR="000A4D18">
      <w:rPr>
        <w:rFonts w:ascii="Times New Roman" w:hAnsi="Times New Roman" w:cs="Times New Roman"/>
        <w:lang w:val="en-GB"/>
      </w:rPr>
      <w:t>Journal of Planning Practice</w:t>
    </w:r>
    <w:r w:rsidR="000A4D18">
      <w:rPr>
        <w:rFonts w:ascii="Times New Roman" w:hAnsi="Times New Roman" w:cs="Times New Roman"/>
        <w:lang w:val="en-GB"/>
      </w:rPr>
      <w:br/>
    </w:r>
    <w:r w:rsidR="00152935" w:rsidRPr="008016C6">
      <w:rPr>
        <w:rFonts w:ascii="Times New Roman" w:hAnsi="Times New Roman" w:cs="Times New Roman"/>
        <w:color w:val="808080" w:themeColor="background1" w:themeShade="80"/>
        <w:sz w:val="16"/>
        <w:szCs w:val="16"/>
        <w:lang w:val="en-GB"/>
      </w:rPr>
      <w:t>Received</w:t>
    </w:r>
    <w:r w:rsidR="00202BC9" w:rsidRPr="008016C6">
      <w:rPr>
        <w:rFonts w:ascii="Times New Roman" w:hAnsi="Times New Roman" w:cs="Times New Roman"/>
        <w:color w:val="808080" w:themeColor="background1" w:themeShade="80"/>
        <w:sz w:val="16"/>
        <w:szCs w:val="16"/>
        <w:lang w:val="en-GB"/>
      </w:rPr>
      <w:t>:</w:t>
    </w:r>
    <w:r w:rsidR="00152935" w:rsidRPr="008016C6">
      <w:rPr>
        <w:rFonts w:ascii="Times New Roman" w:hAnsi="Times New Roman" w:cs="Times New Roman"/>
        <w:color w:val="808080" w:themeColor="background1" w:themeShade="80"/>
        <w:sz w:val="16"/>
        <w:szCs w:val="16"/>
        <w:lang w:val="en-GB"/>
      </w:rPr>
      <w:t xml:space="preserve"> Day Month Year</w:t>
    </w:r>
    <w:r w:rsidR="00152935">
      <w:rPr>
        <w:rFonts w:ascii="Times New Roman" w:hAnsi="Times New Roman" w:cs="Times New Roman"/>
        <w:sz w:val="16"/>
        <w:szCs w:val="16"/>
        <w:lang w:val="en-GB"/>
      </w:rPr>
      <w:tab/>
    </w:r>
    <w:r w:rsidR="00152935">
      <w:rPr>
        <w:rFonts w:ascii="Times New Roman" w:hAnsi="Times New Roman" w:cs="Times New Roman"/>
        <w:sz w:val="16"/>
        <w:szCs w:val="16"/>
        <w:lang w:val="en-GB"/>
      </w:rPr>
      <w:tab/>
    </w:r>
    <w:r w:rsidR="000A4D18" w:rsidRPr="00746745">
      <w:rPr>
        <w:rFonts w:ascii="Times New Roman" w:hAnsi="Times New Roman" w:cs="Times New Roman"/>
        <w:lang w:val="en-GB"/>
      </w:rPr>
      <w:t>ISSN: 2239-267X</w:t>
    </w:r>
  </w:p>
  <w:p w14:paraId="0EC2B484" w14:textId="040CCAF8" w:rsidR="00FC32DF" w:rsidRPr="008016C6" w:rsidRDefault="004523E4" w:rsidP="00FC32DF">
    <w:pPr>
      <w:pStyle w:val="Intestazione"/>
      <w:rPr>
        <w:rFonts w:ascii="Times New Roman" w:hAnsi="Times New Roman" w:cs="Times New Roman"/>
        <w:color w:val="808080" w:themeColor="background1" w:themeShade="80"/>
        <w:sz w:val="16"/>
        <w:szCs w:val="16"/>
        <w:lang w:val="en-GB"/>
      </w:rPr>
    </w:pPr>
    <w:r w:rsidRPr="008016C6">
      <w:rPr>
        <w:rFonts w:ascii="Times New Roman" w:hAnsi="Times New Roman" w:cs="Times New Roman"/>
        <w:color w:val="808080" w:themeColor="background1" w:themeShade="80"/>
        <w:sz w:val="16"/>
        <w:szCs w:val="16"/>
        <w:lang w:val="en-GB"/>
      </w:rPr>
      <w:t>Accepted</w:t>
    </w:r>
    <w:r w:rsidR="00202BC9" w:rsidRPr="008016C6">
      <w:rPr>
        <w:rFonts w:ascii="Times New Roman" w:hAnsi="Times New Roman" w:cs="Times New Roman"/>
        <w:color w:val="808080" w:themeColor="background1" w:themeShade="80"/>
        <w:sz w:val="16"/>
        <w:szCs w:val="16"/>
        <w:lang w:val="en-GB"/>
      </w:rPr>
      <w:t>:</w:t>
    </w:r>
    <w:r w:rsidRPr="008016C6">
      <w:rPr>
        <w:rFonts w:ascii="Times New Roman" w:hAnsi="Times New Roman" w:cs="Times New Roman"/>
        <w:color w:val="808080" w:themeColor="background1" w:themeShade="80"/>
        <w:sz w:val="16"/>
        <w:szCs w:val="16"/>
        <w:lang w:val="en-GB"/>
      </w:rPr>
      <w:t xml:space="preserve"> </w:t>
    </w:r>
    <w:r w:rsidR="009F2147" w:rsidRPr="008016C6">
      <w:rPr>
        <w:rFonts w:ascii="Times New Roman" w:hAnsi="Times New Roman" w:cs="Times New Roman"/>
        <w:color w:val="808080" w:themeColor="background1" w:themeShade="80"/>
        <w:sz w:val="16"/>
        <w:szCs w:val="16"/>
        <w:lang w:val="en-GB"/>
      </w:rPr>
      <w:t xml:space="preserve">Day </w:t>
    </w:r>
    <w:r w:rsidRPr="008016C6">
      <w:rPr>
        <w:rFonts w:ascii="Times New Roman" w:hAnsi="Times New Roman" w:cs="Times New Roman"/>
        <w:color w:val="808080" w:themeColor="background1" w:themeShade="80"/>
        <w:sz w:val="16"/>
        <w:szCs w:val="16"/>
        <w:lang w:val="en-GB"/>
      </w:rPr>
      <w:t>Month Year</w:t>
    </w:r>
  </w:p>
  <w:p w14:paraId="3C6413ED" w14:textId="4460CDB5" w:rsidR="004523E4" w:rsidRPr="00FC32DF" w:rsidRDefault="00FC32DF" w:rsidP="00FC32DF">
    <w:pPr>
      <w:pStyle w:val="Intestazione"/>
      <w:jc w:val="right"/>
      <w:rPr>
        <w:rFonts w:ascii="Times New Roman" w:hAnsi="Times New Roman" w:cs="Times New Roman"/>
        <w:sz w:val="16"/>
        <w:szCs w:val="16"/>
        <w:lang w:val="en-GB"/>
      </w:rPr>
    </w:pPr>
    <w:r w:rsidRPr="008016C6">
      <w:rPr>
        <w:rFonts w:ascii="Times New Roman" w:hAnsi="Times New Roman" w:cs="Times New Roman"/>
        <w:color w:val="808080" w:themeColor="background1" w:themeShade="80"/>
        <w:sz w:val="16"/>
        <w:szCs w:val="16"/>
        <w:lang w:val="en-GB"/>
      </w:rPr>
      <w:t>Published</w:t>
    </w:r>
    <w:r w:rsidR="00302491" w:rsidRPr="008016C6">
      <w:rPr>
        <w:rFonts w:ascii="Times New Roman" w:hAnsi="Times New Roman" w:cs="Times New Roman"/>
        <w:color w:val="808080" w:themeColor="background1" w:themeShade="80"/>
        <w:sz w:val="16"/>
        <w:szCs w:val="16"/>
        <w:lang w:val="en-GB"/>
      </w:rPr>
      <w:t>: Day</w:t>
    </w:r>
    <w:r w:rsidR="00D000D2" w:rsidRPr="008016C6">
      <w:rPr>
        <w:rFonts w:ascii="Times New Roman" w:hAnsi="Times New Roman" w:cs="Times New Roman"/>
        <w:color w:val="808080" w:themeColor="background1" w:themeShade="80"/>
        <w:sz w:val="16"/>
        <w:szCs w:val="16"/>
        <w:lang w:val="en-GB"/>
      </w:rPr>
      <w:t xml:space="preserve"> Month Year</w:t>
    </w:r>
    <w:r w:rsidR="00302491" w:rsidRPr="008016C6">
      <w:rPr>
        <w:rFonts w:ascii="Times New Roman" w:hAnsi="Times New Roman" w:cs="Times New Roman"/>
        <w:color w:val="808080" w:themeColor="background1" w:themeShade="80"/>
        <w:lang w:val="en-GB"/>
      </w:rPr>
      <w:t xml:space="preserve"> </w:t>
    </w:r>
    <w:r w:rsidR="00885D42">
      <w:rPr>
        <w:rFonts w:ascii="Times New Roman" w:hAnsi="Times New Roman" w:cs="Times New Roman"/>
        <w:lang w:val="en-GB"/>
      </w:rPr>
      <w:tab/>
    </w:r>
    <w:r w:rsidR="00885D42">
      <w:rPr>
        <w:rFonts w:ascii="Times New Roman" w:hAnsi="Times New Roman" w:cs="Times New Roman"/>
        <w:lang w:val="en-GB"/>
      </w:rPr>
      <w:tab/>
    </w:r>
    <w:r w:rsidR="00885D42" w:rsidRPr="000A4D18">
      <w:rPr>
        <w:rFonts w:ascii="Times New Roman" w:hAnsi="Times New Roman" w:cs="Times New Roman"/>
        <w:lang w:val="en-GB"/>
      </w:rPr>
      <w:t>Volume XX, Issue X, Year</w:t>
    </w:r>
    <w:r w:rsidR="004523E4">
      <w:rPr>
        <w:rFonts w:ascii="Times New Roman" w:hAnsi="Times New Roman" w:cs="Times New Roman"/>
        <w:lang w:val="en-GB"/>
      </w:rPr>
      <w:t xml:space="preserve"> </w:t>
    </w:r>
  </w:p>
  <w:p w14:paraId="1BDA9012" w14:textId="77FF9FC6" w:rsidR="00AB2A08" w:rsidRPr="000A4D18" w:rsidRDefault="00CB21F3" w:rsidP="000A4D18">
    <w:pPr>
      <w:pStyle w:val="Intestazione"/>
      <w:rPr>
        <w:lang w:val="en-GB"/>
      </w:rPr>
    </w:pPr>
    <w:r w:rsidRPr="000A4D18">
      <w:rPr>
        <w:rFonts w:ascii="Times New Roman" w:hAnsi="Times New Roman" w:cs="Times New Roman"/>
        <w:lang w:val="en-GB"/>
      </w:rPr>
      <w:tab/>
    </w:r>
    <w:r w:rsidRPr="000A4D18">
      <w:rPr>
        <w:rFonts w:ascii="Times New Roman" w:hAnsi="Times New Roman" w:cs="Times New Roman"/>
        <w:lang w:val="en-GB"/>
      </w:rPr>
      <w:tab/>
    </w:r>
    <w:r>
      <w:rPr>
        <w:noProof/>
      </w:rPr>
      <mc:AlternateContent>
        <mc:Choice Requires="wps">
          <w:drawing>
            <wp:anchor distT="0" distB="0" distL="114300" distR="114300" simplePos="0" relativeHeight="251671552" behindDoc="0" locked="0" layoutInCell="1" allowOverlap="1" wp14:anchorId="7D6097CB" wp14:editId="7DAC49A4">
              <wp:simplePos x="0" y="0"/>
              <wp:positionH relativeFrom="column">
                <wp:posOffset>18745</wp:posOffset>
              </wp:positionH>
              <wp:positionV relativeFrom="paragraph">
                <wp:posOffset>97841</wp:posOffset>
              </wp:positionV>
              <wp:extent cx="6100623" cy="0"/>
              <wp:effectExtent l="0" t="0" r="0" b="0"/>
              <wp:wrapNone/>
              <wp:docPr id="325150888" name="Connettore diritto 2"/>
              <wp:cNvGraphicFramePr/>
              <a:graphic xmlns:a="http://schemas.openxmlformats.org/drawingml/2006/main">
                <a:graphicData uri="http://schemas.microsoft.com/office/word/2010/wordprocessingShape">
                  <wps:wsp>
                    <wps:cNvCnPr/>
                    <wps:spPr>
                      <a:xfrm flipH="1">
                        <a:off x="0" y="0"/>
                        <a:ext cx="610062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2C8E4F" id="Connettore diritto 2"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5pt,7.7pt" to="481.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" strokecolor="black [3200]" strokeweight="1.5pt">
              <v:stroke joinstyle="miter"/>
            </v:line>
          </w:pict>
        </mc:Fallback>
      </mc:AlternateContent>
    </w:r>
  </w:p>
  <w:p w14:paraId="65EEFC6A" w14:textId="77777777" w:rsidR="00AB2A08" w:rsidRPr="000A4D18" w:rsidRDefault="00AB2A08">
    <w:pPr>
      <w:pStyle w:val="Intestazione"/>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8.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" o:bullet="t">
        <v:imagedata r:id="rId1" o:title=""/>
      </v:shape>
    </w:pict>
  </w:numPicBullet>
  <w:abstractNum w:abstractNumId="0" w15:restartNumberingAfterBreak="0">
    <w:nsid w:val="08A1269B"/>
    <w:multiLevelType w:val="hybridMultilevel"/>
    <w:tmpl w:val="67C461E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33339A2"/>
    <w:multiLevelType w:val="hybridMultilevel"/>
    <w:tmpl w:val="8E7E0D8C"/>
    <w:lvl w:ilvl="0" w:tplc="25AA3448">
      <w:start w:val="1"/>
      <w:numFmt w:val="bullet"/>
      <w:lvlText w:val=""/>
      <w:lvlPicBulletId w:val="0"/>
      <w:lvlJc w:val="left"/>
      <w:pPr>
        <w:tabs>
          <w:tab w:val="num" w:pos="360"/>
        </w:tabs>
        <w:ind w:left="360" w:hanging="360"/>
      </w:pPr>
      <w:rPr>
        <w:rFonts w:ascii="Symbol" w:hAnsi="Symbol" w:hint="default"/>
      </w:rPr>
    </w:lvl>
    <w:lvl w:ilvl="1" w:tplc="28D259C2" w:tentative="1">
      <w:start w:val="1"/>
      <w:numFmt w:val="bullet"/>
      <w:lvlText w:val=""/>
      <w:lvlJc w:val="left"/>
      <w:pPr>
        <w:tabs>
          <w:tab w:val="num" w:pos="1080"/>
        </w:tabs>
        <w:ind w:left="1080" w:hanging="360"/>
      </w:pPr>
      <w:rPr>
        <w:rFonts w:ascii="Symbol" w:hAnsi="Symbol" w:hint="default"/>
      </w:rPr>
    </w:lvl>
    <w:lvl w:ilvl="2" w:tplc="B8FC3E3C" w:tentative="1">
      <w:start w:val="1"/>
      <w:numFmt w:val="bullet"/>
      <w:lvlText w:val=""/>
      <w:lvlJc w:val="left"/>
      <w:pPr>
        <w:tabs>
          <w:tab w:val="num" w:pos="1800"/>
        </w:tabs>
        <w:ind w:left="1800" w:hanging="360"/>
      </w:pPr>
      <w:rPr>
        <w:rFonts w:ascii="Symbol" w:hAnsi="Symbol" w:hint="default"/>
      </w:rPr>
    </w:lvl>
    <w:lvl w:ilvl="3" w:tplc="06E2909C" w:tentative="1">
      <w:start w:val="1"/>
      <w:numFmt w:val="bullet"/>
      <w:lvlText w:val=""/>
      <w:lvlJc w:val="left"/>
      <w:pPr>
        <w:tabs>
          <w:tab w:val="num" w:pos="2520"/>
        </w:tabs>
        <w:ind w:left="2520" w:hanging="360"/>
      </w:pPr>
      <w:rPr>
        <w:rFonts w:ascii="Symbol" w:hAnsi="Symbol" w:hint="default"/>
      </w:rPr>
    </w:lvl>
    <w:lvl w:ilvl="4" w:tplc="47E805BA" w:tentative="1">
      <w:start w:val="1"/>
      <w:numFmt w:val="bullet"/>
      <w:lvlText w:val=""/>
      <w:lvlJc w:val="left"/>
      <w:pPr>
        <w:tabs>
          <w:tab w:val="num" w:pos="3240"/>
        </w:tabs>
        <w:ind w:left="3240" w:hanging="360"/>
      </w:pPr>
      <w:rPr>
        <w:rFonts w:ascii="Symbol" w:hAnsi="Symbol" w:hint="default"/>
      </w:rPr>
    </w:lvl>
    <w:lvl w:ilvl="5" w:tplc="32AA1B86" w:tentative="1">
      <w:start w:val="1"/>
      <w:numFmt w:val="bullet"/>
      <w:lvlText w:val=""/>
      <w:lvlJc w:val="left"/>
      <w:pPr>
        <w:tabs>
          <w:tab w:val="num" w:pos="3960"/>
        </w:tabs>
        <w:ind w:left="3960" w:hanging="360"/>
      </w:pPr>
      <w:rPr>
        <w:rFonts w:ascii="Symbol" w:hAnsi="Symbol" w:hint="default"/>
      </w:rPr>
    </w:lvl>
    <w:lvl w:ilvl="6" w:tplc="2D4ABAF0" w:tentative="1">
      <w:start w:val="1"/>
      <w:numFmt w:val="bullet"/>
      <w:lvlText w:val=""/>
      <w:lvlJc w:val="left"/>
      <w:pPr>
        <w:tabs>
          <w:tab w:val="num" w:pos="4680"/>
        </w:tabs>
        <w:ind w:left="4680" w:hanging="360"/>
      </w:pPr>
      <w:rPr>
        <w:rFonts w:ascii="Symbol" w:hAnsi="Symbol" w:hint="default"/>
      </w:rPr>
    </w:lvl>
    <w:lvl w:ilvl="7" w:tplc="389639AC" w:tentative="1">
      <w:start w:val="1"/>
      <w:numFmt w:val="bullet"/>
      <w:lvlText w:val=""/>
      <w:lvlJc w:val="left"/>
      <w:pPr>
        <w:tabs>
          <w:tab w:val="num" w:pos="5400"/>
        </w:tabs>
        <w:ind w:left="5400" w:hanging="360"/>
      </w:pPr>
      <w:rPr>
        <w:rFonts w:ascii="Symbol" w:hAnsi="Symbol" w:hint="default"/>
      </w:rPr>
    </w:lvl>
    <w:lvl w:ilvl="8" w:tplc="E7B47F96" w:tentative="1">
      <w:start w:val="1"/>
      <w:numFmt w:val="bullet"/>
      <w:lvlText w:val=""/>
      <w:lvlJc w:val="left"/>
      <w:pPr>
        <w:tabs>
          <w:tab w:val="num" w:pos="6120"/>
        </w:tabs>
        <w:ind w:left="6120" w:hanging="360"/>
      </w:pPr>
      <w:rPr>
        <w:rFonts w:ascii="Symbol" w:hAnsi="Symbol" w:hint="default"/>
      </w:rPr>
    </w:lvl>
  </w:abstractNum>
  <w:abstractNum w:abstractNumId="2" w15:restartNumberingAfterBreak="0">
    <w:nsid w:val="22EB3D5A"/>
    <w:multiLevelType w:val="hybridMultilevel"/>
    <w:tmpl w:val="9B442DB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91480973">
    <w:abstractNumId w:val="0"/>
  </w:num>
  <w:num w:numId="2" w16cid:durableId="1415468072">
    <w:abstractNumId w:val="2"/>
  </w:num>
  <w:num w:numId="3" w16cid:durableId="347681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MzEwMDewsAQyTJV0lIJTi4sz8/NACgxrAWc+cS4sAAAA"/>
  </w:docVars>
  <w:rsids>
    <w:rsidRoot w:val="003C2707"/>
    <w:rsid w:val="00005ED2"/>
    <w:rsid w:val="00006230"/>
    <w:rsid w:val="00014A1D"/>
    <w:rsid w:val="00015869"/>
    <w:rsid w:val="00015936"/>
    <w:rsid w:val="000172C2"/>
    <w:rsid w:val="00023D1D"/>
    <w:rsid w:val="0003791C"/>
    <w:rsid w:val="00053BF7"/>
    <w:rsid w:val="00064060"/>
    <w:rsid w:val="000A2710"/>
    <w:rsid w:val="000A2FC2"/>
    <w:rsid w:val="000A4D18"/>
    <w:rsid w:val="000B37C9"/>
    <w:rsid w:val="000C16C8"/>
    <w:rsid w:val="000F378A"/>
    <w:rsid w:val="000F4C0B"/>
    <w:rsid w:val="000F5CD8"/>
    <w:rsid w:val="0010035D"/>
    <w:rsid w:val="0010043E"/>
    <w:rsid w:val="001170B8"/>
    <w:rsid w:val="001466D8"/>
    <w:rsid w:val="001508A8"/>
    <w:rsid w:val="00151702"/>
    <w:rsid w:val="00152935"/>
    <w:rsid w:val="001536A0"/>
    <w:rsid w:val="00153BCE"/>
    <w:rsid w:val="001A1516"/>
    <w:rsid w:val="001C3801"/>
    <w:rsid w:val="001D47AA"/>
    <w:rsid w:val="001E0A5F"/>
    <w:rsid w:val="001E2F11"/>
    <w:rsid w:val="001F3231"/>
    <w:rsid w:val="00200870"/>
    <w:rsid w:val="00202BC9"/>
    <w:rsid w:val="002101A0"/>
    <w:rsid w:val="00225C18"/>
    <w:rsid w:val="002267DA"/>
    <w:rsid w:val="00227B17"/>
    <w:rsid w:val="0024043C"/>
    <w:rsid w:val="00253733"/>
    <w:rsid w:val="00290D42"/>
    <w:rsid w:val="00292312"/>
    <w:rsid w:val="00292771"/>
    <w:rsid w:val="002A6845"/>
    <w:rsid w:val="002D3507"/>
    <w:rsid w:val="002D53E9"/>
    <w:rsid w:val="002E1D70"/>
    <w:rsid w:val="002F6963"/>
    <w:rsid w:val="002F6A6F"/>
    <w:rsid w:val="00302491"/>
    <w:rsid w:val="00303601"/>
    <w:rsid w:val="0030574B"/>
    <w:rsid w:val="00305ECF"/>
    <w:rsid w:val="00335463"/>
    <w:rsid w:val="00340301"/>
    <w:rsid w:val="00345FBF"/>
    <w:rsid w:val="003523C4"/>
    <w:rsid w:val="00353344"/>
    <w:rsid w:val="00357766"/>
    <w:rsid w:val="0038242B"/>
    <w:rsid w:val="00385E8F"/>
    <w:rsid w:val="00391407"/>
    <w:rsid w:val="00395B66"/>
    <w:rsid w:val="003A1BD3"/>
    <w:rsid w:val="003A7DDA"/>
    <w:rsid w:val="003C2707"/>
    <w:rsid w:val="003C44B3"/>
    <w:rsid w:val="003D235D"/>
    <w:rsid w:val="003D40BE"/>
    <w:rsid w:val="003D7621"/>
    <w:rsid w:val="003E5D96"/>
    <w:rsid w:val="003F4A1B"/>
    <w:rsid w:val="003F4C9B"/>
    <w:rsid w:val="00414EB5"/>
    <w:rsid w:val="0044712E"/>
    <w:rsid w:val="004523E4"/>
    <w:rsid w:val="00464A21"/>
    <w:rsid w:val="00474817"/>
    <w:rsid w:val="00485E6F"/>
    <w:rsid w:val="004860F2"/>
    <w:rsid w:val="004A26F7"/>
    <w:rsid w:val="004A6B5E"/>
    <w:rsid w:val="004B5B93"/>
    <w:rsid w:val="004B5E52"/>
    <w:rsid w:val="004C6B16"/>
    <w:rsid w:val="004F660D"/>
    <w:rsid w:val="00501303"/>
    <w:rsid w:val="00512FAC"/>
    <w:rsid w:val="0052093A"/>
    <w:rsid w:val="0052633E"/>
    <w:rsid w:val="0053139C"/>
    <w:rsid w:val="005332DB"/>
    <w:rsid w:val="00535282"/>
    <w:rsid w:val="00550F20"/>
    <w:rsid w:val="00552D1C"/>
    <w:rsid w:val="00561ED2"/>
    <w:rsid w:val="005972C6"/>
    <w:rsid w:val="005A5E18"/>
    <w:rsid w:val="005B3C48"/>
    <w:rsid w:val="005B4E19"/>
    <w:rsid w:val="005C0274"/>
    <w:rsid w:val="005C1D35"/>
    <w:rsid w:val="005E7606"/>
    <w:rsid w:val="00601A72"/>
    <w:rsid w:val="0061285C"/>
    <w:rsid w:val="006352DE"/>
    <w:rsid w:val="0064194B"/>
    <w:rsid w:val="006549FA"/>
    <w:rsid w:val="006550EA"/>
    <w:rsid w:val="006604E0"/>
    <w:rsid w:val="00677CDF"/>
    <w:rsid w:val="00697343"/>
    <w:rsid w:val="006A5F95"/>
    <w:rsid w:val="006C5CEC"/>
    <w:rsid w:val="006C732C"/>
    <w:rsid w:val="006D5B69"/>
    <w:rsid w:val="006D7106"/>
    <w:rsid w:val="006E15D5"/>
    <w:rsid w:val="007176AE"/>
    <w:rsid w:val="00742A48"/>
    <w:rsid w:val="007458C3"/>
    <w:rsid w:val="00746A26"/>
    <w:rsid w:val="007534D0"/>
    <w:rsid w:val="00775C41"/>
    <w:rsid w:val="00776A3A"/>
    <w:rsid w:val="007A3C4A"/>
    <w:rsid w:val="007A6935"/>
    <w:rsid w:val="007D180B"/>
    <w:rsid w:val="007D2309"/>
    <w:rsid w:val="007D4657"/>
    <w:rsid w:val="007E1887"/>
    <w:rsid w:val="007E5AFE"/>
    <w:rsid w:val="008016C6"/>
    <w:rsid w:val="008071C5"/>
    <w:rsid w:val="00807873"/>
    <w:rsid w:val="00813066"/>
    <w:rsid w:val="00822BED"/>
    <w:rsid w:val="00823ED5"/>
    <w:rsid w:val="0083184E"/>
    <w:rsid w:val="00833C92"/>
    <w:rsid w:val="00863130"/>
    <w:rsid w:val="0087559A"/>
    <w:rsid w:val="00885D42"/>
    <w:rsid w:val="00894431"/>
    <w:rsid w:val="008A07EB"/>
    <w:rsid w:val="008A62A8"/>
    <w:rsid w:val="008B46AB"/>
    <w:rsid w:val="008B4E71"/>
    <w:rsid w:val="008C5A76"/>
    <w:rsid w:val="008D352B"/>
    <w:rsid w:val="008E2C4D"/>
    <w:rsid w:val="008E5877"/>
    <w:rsid w:val="009019AA"/>
    <w:rsid w:val="009108C2"/>
    <w:rsid w:val="009159FE"/>
    <w:rsid w:val="00923065"/>
    <w:rsid w:val="00926488"/>
    <w:rsid w:val="0094594D"/>
    <w:rsid w:val="00952B5D"/>
    <w:rsid w:val="00962E46"/>
    <w:rsid w:val="00966E68"/>
    <w:rsid w:val="00967211"/>
    <w:rsid w:val="00986EB1"/>
    <w:rsid w:val="009A3924"/>
    <w:rsid w:val="009A5090"/>
    <w:rsid w:val="009B459D"/>
    <w:rsid w:val="009C541A"/>
    <w:rsid w:val="009E4F86"/>
    <w:rsid w:val="009E74C2"/>
    <w:rsid w:val="009F008E"/>
    <w:rsid w:val="009F2147"/>
    <w:rsid w:val="009F5031"/>
    <w:rsid w:val="00A00D2B"/>
    <w:rsid w:val="00A01372"/>
    <w:rsid w:val="00A04CF3"/>
    <w:rsid w:val="00A32382"/>
    <w:rsid w:val="00A33FD2"/>
    <w:rsid w:val="00A56FFF"/>
    <w:rsid w:val="00A67CB6"/>
    <w:rsid w:val="00A706E0"/>
    <w:rsid w:val="00A76DF1"/>
    <w:rsid w:val="00A8158C"/>
    <w:rsid w:val="00A81AFE"/>
    <w:rsid w:val="00AB067D"/>
    <w:rsid w:val="00AB2195"/>
    <w:rsid w:val="00AB2A08"/>
    <w:rsid w:val="00AB4A15"/>
    <w:rsid w:val="00AC0877"/>
    <w:rsid w:val="00AD5D69"/>
    <w:rsid w:val="00AD696B"/>
    <w:rsid w:val="00AE1BB1"/>
    <w:rsid w:val="00AE486A"/>
    <w:rsid w:val="00AF1CAF"/>
    <w:rsid w:val="00B064F1"/>
    <w:rsid w:val="00B07D48"/>
    <w:rsid w:val="00B11CEB"/>
    <w:rsid w:val="00B17A3D"/>
    <w:rsid w:val="00B22688"/>
    <w:rsid w:val="00B24DF5"/>
    <w:rsid w:val="00B3610A"/>
    <w:rsid w:val="00B373BA"/>
    <w:rsid w:val="00B60101"/>
    <w:rsid w:val="00B8200E"/>
    <w:rsid w:val="00B876C4"/>
    <w:rsid w:val="00B933C1"/>
    <w:rsid w:val="00B942B5"/>
    <w:rsid w:val="00B95FAC"/>
    <w:rsid w:val="00B97ACE"/>
    <w:rsid w:val="00BD3E6C"/>
    <w:rsid w:val="00BE2C8E"/>
    <w:rsid w:val="00BE784C"/>
    <w:rsid w:val="00C00C8B"/>
    <w:rsid w:val="00C01F3D"/>
    <w:rsid w:val="00C168B1"/>
    <w:rsid w:val="00C17CC8"/>
    <w:rsid w:val="00C50604"/>
    <w:rsid w:val="00C66813"/>
    <w:rsid w:val="00C73CA5"/>
    <w:rsid w:val="00C77908"/>
    <w:rsid w:val="00C87F85"/>
    <w:rsid w:val="00CB21F3"/>
    <w:rsid w:val="00CB57C9"/>
    <w:rsid w:val="00CC1B4E"/>
    <w:rsid w:val="00CD774D"/>
    <w:rsid w:val="00CF44CE"/>
    <w:rsid w:val="00CF523D"/>
    <w:rsid w:val="00D000D2"/>
    <w:rsid w:val="00D00D58"/>
    <w:rsid w:val="00D01937"/>
    <w:rsid w:val="00D04CDA"/>
    <w:rsid w:val="00D5691E"/>
    <w:rsid w:val="00D56FBA"/>
    <w:rsid w:val="00D67683"/>
    <w:rsid w:val="00D8063C"/>
    <w:rsid w:val="00D83835"/>
    <w:rsid w:val="00D8506E"/>
    <w:rsid w:val="00D867A9"/>
    <w:rsid w:val="00D96223"/>
    <w:rsid w:val="00D962B2"/>
    <w:rsid w:val="00DF5006"/>
    <w:rsid w:val="00DF7676"/>
    <w:rsid w:val="00E01197"/>
    <w:rsid w:val="00E020AE"/>
    <w:rsid w:val="00E04ADC"/>
    <w:rsid w:val="00E05F94"/>
    <w:rsid w:val="00E30626"/>
    <w:rsid w:val="00E354B6"/>
    <w:rsid w:val="00E36D1D"/>
    <w:rsid w:val="00E37E94"/>
    <w:rsid w:val="00E4062E"/>
    <w:rsid w:val="00E52768"/>
    <w:rsid w:val="00E64FE1"/>
    <w:rsid w:val="00E74A06"/>
    <w:rsid w:val="00E779EA"/>
    <w:rsid w:val="00E84C4B"/>
    <w:rsid w:val="00E92372"/>
    <w:rsid w:val="00EA370C"/>
    <w:rsid w:val="00EB15A8"/>
    <w:rsid w:val="00EB1A6E"/>
    <w:rsid w:val="00EC1670"/>
    <w:rsid w:val="00EC4D5B"/>
    <w:rsid w:val="00EC667C"/>
    <w:rsid w:val="00F3529F"/>
    <w:rsid w:val="00F4449F"/>
    <w:rsid w:val="00F77D4F"/>
    <w:rsid w:val="00FA7290"/>
    <w:rsid w:val="00FB7331"/>
    <w:rsid w:val="00FC32DF"/>
    <w:rsid w:val="00FE2D7D"/>
    <w:rsid w:val="00FF2B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19564B3"/>
  <w15:chartTrackingRefBased/>
  <w15:docId w15:val="{F866C581-3CB5-4460-8097-BB32E63E4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Headings"/>
    <w:next w:val="Normale"/>
    <w:link w:val="Titolo1Carattere"/>
    <w:uiPriority w:val="9"/>
    <w:qFormat/>
    <w:rsid w:val="00AB067D"/>
    <w:pPr>
      <w:spacing w:before="240" w:after="480"/>
      <w:outlineLvl w:val="0"/>
    </w:pPr>
  </w:style>
  <w:style w:type="paragraph" w:styleId="Titolo2">
    <w:name w:val="heading 2"/>
    <w:aliases w:val="Sub-heading"/>
    <w:basedOn w:val="Textmainbody"/>
    <w:next w:val="Normale"/>
    <w:link w:val="Titolo2Carattere"/>
    <w:uiPriority w:val="9"/>
    <w:unhideWhenUsed/>
    <w:qFormat/>
    <w:rsid w:val="00335463"/>
    <w:pPr>
      <w:spacing w:before="240" w:after="480"/>
      <w:outlineLvl w:val="1"/>
    </w:pPr>
    <w:rPr>
      <w:rFonts w:cs="Arial"/>
      <w:i/>
      <w:iCs/>
    </w:rPr>
  </w:style>
  <w:style w:type="paragraph" w:styleId="Titolo3">
    <w:name w:val="heading 3"/>
    <w:basedOn w:val="Normale"/>
    <w:next w:val="Normale"/>
    <w:link w:val="Titolo3Carattere"/>
    <w:uiPriority w:val="9"/>
    <w:semiHidden/>
    <w:unhideWhenUsed/>
    <w:rsid w:val="003C2707"/>
    <w:pPr>
      <w:keepNext/>
      <w:keepLines/>
      <w:spacing w:before="160" w:after="80"/>
      <w:outlineLvl w:val="2"/>
    </w:pPr>
    <w:rPr>
      <w:rFonts w:eastAsiaTheme="majorEastAsia" w:cstheme="majorBidi"/>
      <w:color w:val="2F5496" w:themeColor="accent1" w:themeShade="BF"/>
      <w:sz w:val="28"/>
      <w:szCs w:val="28"/>
    </w:rPr>
  </w:style>
  <w:style w:type="paragraph" w:styleId="Titolo4">
    <w:name w:val="heading 4"/>
    <w:basedOn w:val="Normale"/>
    <w:next w:val="Normale"/>
    <w:link w:val="Titolo4Carattere"/>
    <w:uiPriority w:val="9"/>
    <w:semiHidden/>
    <w:unhideWhenUsed/>
    <w:qFormat/>
    <w:rsid w:val="003C2707"/>
    <w:pPr>
      <w:keepNext/>
      <w:keepLines/>
      <w:spacing w:before="80" w:after="40"/>
      <w:outlineLvl w:val="3"/>
    </w:pPr>
    <w:rPr>
      <w:rFonts w:eastAsiaTheme="majorEastAsia"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3C2707"/>
    <w:pPr>
      <w:keepNext/>
      <w:keepLines/>
      <w:spacing w:before="80" w:after="40"/>
      <w:outlineLvl w:val="4"/>
    </w:pPr>
    <w:rPr>
      <w:rFonts w:eastAsiaTheme="majorEastAsia" w:cstheme="majorBidi"/>
      <w:color w:val="2F5496" w:themeColor="accent1" w:themeShade="BF"/>
    </w:rPr>
  </w:style>
  <w:style w:type="paragraph" w:styleId="Titolo6">
    <w:name w:val="heading 6"/>
    <w:basedOn w:val="Normale"/>
    <w:next w:val="Normale"/>
    <w:link w:val="Titolo6Carattere"/>
    <w:uiPriority w:val="9"/>
    <w:semiHidden/>
    <w:unhideWhenUsed/>
    <w:qFormat/>
    <w:rsid w:val="003C270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3C270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3C270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3C270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B067D"/>
    <w:rPr>
      <w:rFonts w:ascii="Times New Roman" w:hAnsi="Times New Roman" w:cs="Times New Roman"/>
      <w:b/>
      <w:bCs/>
      <w:sz w:val="28"/>
      <w:szCs w:val="28"/>
      <w:lang w:val="en-GB"/>
    </w:rPr>
  </w:style>
  <w:style w:type="character" w:customStyle="1" w:styleId="Titolo2Carattere">
    <w:name w:val="Titolo 2 Carattere"/>
    <w:aliases w:val="Sub-heading Carattere"/>
    <w:basedOn w:val="Carpredefinitoparagrafo"/>
    <w:link w:val="Titolo2"/>
    <w:uiPriority w:val="9"/>
    <w:rsid w:val="00335463"/>
    <w:rPr>
      <w:rFonts w:ascii="Times New Roman" w:hAnsi="Times New Roman" w:cs="Arial"/>
      <w:i/>
      <w:iCs/>
      <w:sz w:val="24"/>
      <w:szCs w:val="24"/>
      <w:lang w:val="en-GB"/>
    </w:rPr>
  </w:style>
  <w:style w:type="character" w:customStyle="1" w:styleId="Titolo3Carattere">
    <w:name w:val="Titolo 3 Carattere"/>
    <w:basedOn w:val="Carpredefinitoparagrafo"/>
    <w:link w:val="Titolo3"/>
    <w:uiPriority w:val="9"/>
    <w:semiHidden/>
    <w:rsid w:val="003C2707"/>
    <w:rPr>
      <w:rFonts w:eastAsiaTheme="majorEastAsia" w:cstheme="majorBidi"/>
      <w:color w:val="2F5496" w:themeColor="accent1" w:themeShade="BF"/>
      <w:sz w:val="28"/>
      <w:szCs w:val="28"/>
    </w:rPr>
  </w:style>
  <w:style w:type="character" w:customStyle="1" w:styleId="Titolo4Carattere">
    <w:name w:val="Titolo 4 Carattere"/>
    <w:basedOn w:val="Carpredefinitoparagrafo"/>
    <w:link w:val="Titolo4"/>
    <w:uiPriority w:val="9"/>
    <w:semiHidden/>
    <w:rsid w:val="003C2707"/>
    <w:rPr>
      <w:rFonts w:eastAsiaTheme="majorEastAsia" w:cstheme="majorBidi"/>
      <w:i/>
      <w:iCs/>
      <w:color w:val="2F5496" w:themeColor="accent1" w:themeShade="BF"/>
    </w:rPr>
  </w:style>
  <w:style w:type="character" w:customStyle="1" w:styleId="Titolo5Carattere">
    <w:name w:val="Titolo 5 Carattere"/>
    <w:basedOn w:val="Carpredefinitoparagrafo"/>
    <w:link w:val="Titolo5"/>
    <w:uiPriority w:val="9"/>
    <w:semiHidden/>
    <w:rsid w:val="003C2707"/>
    <w:rPr>
      <w:rFonts w:eastAsiaTheme="majorEastAsia" w:cstheme="majorBidi"/>
      <w:color w:val="2F5496" w:themeColor="accent1" w:themeShade="BF"/>
    </w:rPr>
  </w:style>
  <w:style w:type="character" w:customStyle="1" w:styleId="Titolo6Carattere">
    <w:name w:val="Titolo 6 Carattere"/>
    <w:basedOn w:val="Carpredefinitoparagrafo"/>
    <w:link w:val="Titolo6"/>
    <w:uiPriority w:val="9"/>
    <w:semiHidden/>
    <w:rsid w:val="003C2707"/>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3C2707"/>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3C2707"/>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3C2707"/>
    <w:rPr>
      <w:rFonts w:eastAsiaTheme="majorEastAsia" w:cstheme="majorBidi"/>
      <w:color w:val="272727" w:themeColor="text1" w:themeTint="D8"/>
    </w:rPr>
  </w:style>
  <w:style w:type="paragraph" w:styleId="Titolo">
    <w:name w:val="Title"/>
    <w:basedOn w:val="Titolo10"/>
    <w:next w:val="Normale"/>
    <w:link w:val="TitoloCarattere"/>
    <w:uiPriority w:val="10"/>
    <w:qFormat/>
    <w:rsid w:val="008C5A76"/>
    <w:rPr>
      <w:rFonts w:ascii="Cardo" w:hAnsi="Cardo" w:cs="Cardo"/>
      <w:sz w:val="60"/>
      <w:szCs w:val="60"/>
      <w:lang w:val="en-GB"/>
    </w:rPr>
  </w:style>
  <w:style w:type="character" w:customStyle="1" w:styleId="TitoloCarattere">
    <w:name w:val="Titolo Carattere"/>
    <w:basedOn w:val="Carpredefinitoparagrafo"/>
    <w:link w:val="Titolo"/>
    <w:uiPriority w:val="10"/>
    <w:rsid w:val="008C5A76"/>
    <w:rPr>
      <w:rFonts w:ascii="Cardo" w:hAnsi="Cardo" w:cs="Cardo"/>
      <w:b/>
      <w:bCs/>
      <w:sz w:val="60"/>
      <w:szCs w:val="60"/>
      <w:lang w:val="en-GB"/>
    </w:rPr>
  </w:style>
  <w:style w:type="paragraph" w:styleId="Sottotitolo">
    <w:name w:val="Subtitle"/>
    <w:basedOn w:val="Normale"/>
    <w:next w:val="Normale"/>
    <w:link w:val="SottotitoloCarattere"/>
    <w:uiPriority w:val="11"/>
    <w:rsid w:val="003C270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3C2707"/>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rsid w:val="003C270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3C2707"/>
    <w:rPr>
      <w:i/>
      <w:iCs/>
      <w:color w:val="404040" w:themeColor="text1" w:themeTint="BF"/>
    </w:rPr>
  </w:style>
  <w:style w:type="paragraph" w:styleId="Paragrafoelenco">
    <w:name w:val="List Paragraph"/>
    <w:basedOn w:val="Normale"/>
    <w:uiPriority w:val="34"/>
    <w:rsid w:val="003C2707"/>
    <w:pPr>
      <w:ind w:left="720"/>
      <w:contextualSpacing/>
    </w:pPr>
  </w:style>
  <w:style w:type="character" w:styleId="Enfasiintensa">
    <w:name w:val="Intense Emphasis"/>
    <w:basedOn w:val="Carpredefinitoparagrafo"/>
    <w:uiPriority w:val="21"/>
    <w:rsid w:val="003C2707"/>
    <w:rPr>
      <w:i/>
      <w:iCs/>
      <w:color w:val="2F5496" w:themeColor="accent1" w:themeShade="BF"/>
    </w:rPr>
  </w:style>
  <w:style w:type="paragraph" w:styleId="Citazioneintensa">
    <w:name w:val="Intense Quote"/>
    <w:basedOn w:val="Normale"/>
    <w:next w:val="Normale"/>
    <w:link w:val="CitazioneintensaCarattere"/>
    <w:uiPriority w:val="30"/>
    <w:rsid w:val="003C270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zioneintensaCarattere">
    <w:name w:val="Citazione intensa Carattere"/>
    <w:basedOn w:val="Carpredefinitoparagrafo"/>
    <w:link w:val="Citazioneintensa"/>
    <w:uiPriority w:val="30"/>
    <w:rsid w:val="003C2707"/>
    <w:rPr>
      <w:i/>
      <w:iCs/>
      <w:color w:val="2F5496" w:themeColor="accent1" w:themeShade="BF"/>
    </w:rPr>
  </w:style>
  <w:style w:type="character" w:styleId="Riferimentointenso">
    <w:name w:val="Intense Reference"/>
    <w:basedOn w:val="Carpredefinitoparagrafo"/>
    <w:uiPriority w:val="32"/>
    <w:rsid w:val="003C2707"/>
    <w:rPr>
      <w:b/>
      <w:bCs/>
      <w:smallCaps/>
      <w:color w:val="2F5496" w:themeColor="accent1" w:themeShade="BF"/>
      <w:spacing w:val="5"/>
    </w:rPr>
  </w:style>
  <w:style w:type="paragraph" w:customStyle="1" w:styleId="Titolo10">
    <w:name w:val="Titolo1"/>
    <w:basedOn w:val="Normale"/>
    <w:link w:val="TitleCarattere"/>
    <w:rsid w:val="00C17CC8"/>
    <w:pPr>
      <w:spacing w:after="360"/>
    </w:pPr>
    <w:rPr>
      <w:rFonts w:ascii="Arial" w:hAnsi="Arial" w:cs="Arial"/>
      <w:b/>
      <w:bCs/>
      <w:sz w:val="36"/>
      <w:szCs w:val="36"/>
    </w:rPr>
  </w:style>
  <w:style w:type="character" w:customStyle="1" w:styleId="TitleCarattere">
    <w:name w:val="Title Carattere"/>
    <w:basedOn w:val="Carpredefinitoparagrafo"/>
    <w:link w:val="Titolo10"/>
    <w:rsid w:val="00C17CC8"/>
    <w:rPr>
      <w:rFonts w:ascii="Arial" w:hAnsi="Arial" w:cs="Arial"/>
      <w:b/>
      <w:bCs/>
      <w:sz w:val="36"/>
      <w:szCs w:val="36"/>
    </w:rPr>
  </w:style>
  <w:style w:type="paragraph" w:customStyle="1" w:styleId="Authors">
    <w:name w:val="Author(s)"/>
    <w:basedOn w:val="Titolo10"/>
    <w:link w:val="AuthorsCarattere"/>
    <w:qFormat/>
    <w:rsid w:val="008C5A76"/>
    <w:pPr>
      <w:spacing w:after="120"/>
    </w:pPr>
    <w:rPr>
      <w:rFonts w:ascii="Times New Roman" w:hAnsi="Times New Roman" w:cs="Times New Roman"/>
      <w:sz w:val="24"/>
      <w:szCs w:val="24"/>
      <w:lang w:val="en-GB"/>
    </w:rPr>
  </w:style>
  <w:style w:type="character" w:customStyle="1" w:styleId="AuthorsCarattere">
    <w:name w:val="Author(s) Carattere"/>
    <w:basedOn w:val="TitleCarattere"/>
    <w:link w:val="Authors"/>
    <w:rsid w:val="008C5A76"/>
    <w:rPr>
      <w:rFonts w:ascii="Times New Roman" w:hAnsi="Times New Roman" w:cs="Times New Roman"/>
      <w:b/>
      <w:bCs/>
      <w:sz w:val="24"/>
      <w:szCs w:val="24"/>
      <w:lang w:val="en-GB"/>
    </w:rPr>
  </w:style>
  <w:style w:type="paragraph" w:customStyle="1" w:styleId="Affiliations">
    <w:name w:val="Affiliations"/>
    <w:basedOn w:val="Authors"/>
    <w:link w:val="AffiliationsCarattere"/>
    <w:qFormat/>
    <w:rsid w:val="008C5A76"/>
    <w:rPr>
      <w:b w:val="0"/>
      <w:bCs w:val="0"/>
      <w:i/>
      <w:iCs/>
      <w:sz w:val="20"/>
    </w:rPr>
  </w:style>
  <w:style w:type="character" w:customStyle="1" w:styleId="AffiliationsCarattere">
    <w:name w:val="Affiliations Carattere"/>
    <w:basedOn w:val="AuthorsCarattere"/>
    <w:link w:val="Affiliations"/>
    <w:rsid w:val="008C5A76"/>
    <w:rPr>
      <w:rFonts w:ascii="Times New Roman" w:hAnsi="Times New Roman" w:cs="Times New Roman"/>
      <w:b w:val="0"/>
      <w:bCs w:val="0"/>
      <w:i/>
      <w:iCs/>
      <w:sz w:val="20"/>
      <w:szCs w:val="24"/>
      <w:lang w:val="en-GB"/>
    </w:rPr>
  </w:style>
  <w:style w:type="paragraph" w:customStyle="1" w:styleId="Abstractkeywords">
    <w:name w:val="Abstract / keywords"/>
    <w:basedOn w:val="Affiliations"/>
    <w:link w:val="AbstractkeywordsCarattere"/>
    <w:qFormat/>
    <w:rsid w:val="00AE1BB1"/>
    <w:pPr>
      <w:spacing w:after="240"/>
      <w:jc w:val="both"/>
    </w:pPr>
    <w:rPr>
      <w:i w:val="0"/>
      <w:iCs w:val="0"/>
      <w:sz w:val="22"/>
      <w:szCs w:val="22"/>
    </w:rPr>
  </w:style>
  <w:style w:type="character" w:customStyle="1" w:styleId="AbstractkeywordsCarattere">
    <w:name w:val="Abstract / keywords Carattere"/>
    <w:basedOn w:val="AffiliationsCarattere"/>
    <w:link w:val="Abstractkeywords"/>
    <w:rsid w:val="00AE1BB1"/>
    <w:rPr>
      <w:rFonts w:ascii="Times New Roman" w:hAnsi="Times New Roman" w:cs="Times New Roman"/>
      <w:b w:val="0"/>
      <w:bCs w:val="0"/>
      <w:i w:val="0"/>
      <w:iCs w:val="0"/>
      <w:sz w:val="20"/>
      <w:szCs w:val="24"/>
      <w:lang w:val="en-GB"/>
    </w:rPr>
  </w:style>
  <w:style w:type="paragraph" w:customStyle="1" w:styleId="Headings">
    <w:name w:val="Heading(s)"/>
    <w:basedOn w:val="Abstractkeywords"/>
    <w:link w:val="HeadingsCarattere"/>
    <w:rsid w:val="00D83835"/>
    <w:rPr>
      <w:b/>
      <w:bCs/>
      <w:sz w:val="28"/>
      <w:szCs w:val="28"/>
    </w:rPr>
  </w:style>
  <w:style w:type="character" w:customStyle="1" w:styleId="HeadingsCarattere">
    <w:name w:val="Heading(s) Carattere"/>
    <w:basedOn w:val="AbstractkeywordsCarattere"/>
    <w:link w:val="Headings"/>
    <w:rsid w:val="00D83835"/>
    <w:rPr>
      <w:rFonts w:ascii="Times New Roman" w:hAnsi="Times New Roman" w:cs="Times New Roman"/>
      <w:b/>
      <w:bCs/>
      <w:i w:val="0"/>
      <w:iCs w:val="0"/>
      <w:sz w:val="28"/>
      <w:szCs w:val="24"/>
      <w:lang w:val="en-GB"/>
    </w:rPr>
  </w:style>
  <w:style w:type="paragraph" w:customStyle="1" w:styleId="Textmainbody">
    <w:name w:val="Text (main body)"/>
    <w:basedOn w:val="Headings"/>
    <w:link w:val="TextmainbodyCarattere"/>
    <w:qFormat/>
    <w:rsid w:val="00833C92"/>
    <w:pPr>
      <w:spacing w:after="0" w:line="276" w:lineRule="auto"/>
    </w:pPr>
    <w:rPr>
      <w:b w:val="0"/>
      <w:bCs w:val="0"/>
      <w:sz w:val="24"/>
      <w:szCs w:val="24"/>
    </w:rPr>
  </w:style>
  <w:style w:type="character" w:customStyle="1" w:styleId="TextmainbodyCarattere">
    <w:name w:val="Text (main body) Carattere"/>
    <w:basedOn w:val="HeadingsCarattere"/>
    <w:link w:val="Textmainbody"/>
    <w:rsid w:val="00833C92"/>
    <w:rPr>
      <w:rFonts w:ascii="Times New Roman" w:hAnsi="Times New Roman" w:cs="Times New Roman"/>
      <w:b w:val="0"/>
      <w:bCs w:val="0"/>
      <w:i w:val="0"/>
      <w:iCs w:val="0"/>
      <w:sz w:val="24"/>
      <w:szCs w:val="24"/>
      <w:lang w:val="en-GB"/>
    </w:rPr>
  </w:style>
  <w:style w:type="paragraph" w:styleId="Intestazione">
    <w:name w:val="header"/>
    <w:basedOn w:val="Normale"/>
    <w:link w:val="IntestazioneCarattere"/>
    <w:uiPriority w:val="99"/>
    <w:unhideWhenUsed/>
    <w:rsid w:val="00225C18"/>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25C18"/>
  </w:style>
  <w:style w:type="paragraph" w:styleId="Pidipagina">
    <w:name w:val="footer"/>
    <w:basedOn w:val="Normale"/>
    <w:link w:val="PidipaginaCarattere"/>
    <w:uiPriority w:val="99"/>
    <w:unhideWhenUsed/>
    <w:rsid w:val="00225C18"/>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25C18"/>
  </w:style>
  <w:style w:type="paragraph" w:customStyle="1" w:styleId="Footer1">
    <w:name w:val="Footer 1"/>
    <w:basedOn w:val="Pidipagina"/>
    <w:link w:val="Footer1Carattere"/>
    <w:qFormat/>
    <w:rsid w:val="005B3C48"/>
    <w:rPr>
      <w:rFonts w:ascii="Times New Roman" w:hAnsi="Times New Roman"/>
      <w:sz w:val="15"/>
      <w:lang w:val="en-GB"/>
    </w:rPr>
  </w:style>
  <w:style w:type="character" w:customStyle="1" w:styleId="Footer1Carattere">
    <w:name w:val="Footer 1 Carattere"/>
    <w:basedOn w:val="PidipaginaCarattere"/>
    <w:link w:val="Footer1"/>
    <w:rsid w:val="005B3C48"/>
    <w:rPr>
      <w:rFonts w:ascii="Times New Roman" w:hAnsi="Times New Roman"/>
      <w:sz w:val="15"/>
      <w:lang w:val="en-GB"/>
    </w:rPr>
  </w:style>
  <w:style w:type="paragraph" w:customStyle="1" w:styleId="Header1">
    <w:name w:val="Header 1"/>
    <w:basedOn w:val="Intestazione"/>
    <w:link w:val="Header1Carattere"/>
    <w:qFormat/>
    <w:rsid w:val="00D962B2"/>
    <w:pPr>
      <w:jc w:val="right"/>
    </w:pPr>
    <w:rPr>
      <w:rFonts w:ascii="Times New Roman" w:hAnsi="Times New Roman" w:cs="Times New Roman"/>
      <w:sz w:val="15"/>
      <w:szCs w:val="15"/>
    </w:rPr>
  </w:style>
  <w:style w:type="character" w:customStyle="1" w:styleId="Header1Carattere">
    <w:name w:val="Header 1 Carattere"/>
    <w:basedOn w:val="IntestazioneCarattere"/>
    <w:link w:val="Header1"/>
    <w:rsid w:val="00D962B2"/>
    <w:rPr>
      <w:rFonts w:ascii="Times New Roman" w:hAnsi="Times New Roman" w:cs="Times New Roman"/>
      <w:sz w:val="15"/>
      <w:szCs w:val="15"/>
    </w:rPr>
  </w:style>
  <w:style w:type="paragraph" w:customStyle="1" w:styleId="Tables">
    <w:name w:val="Tables"/>
    <w:basedOn w:val="Textmainbody"/>
    <w:link w:val="TablesCarattere"/>
    <w:rsid w:val="001D47AA"/>
    <w:rPr>
      <w:b/>
      <w:bCs/>
      <w:sz w:val="22"/>
      <w:szCs w:val="22"/>
    </w:rPr>
  </w:style>
  <w:style w:type="character" w:customStyle="1" w:styleId="TablesCarattere">
    <w:name w:val="Tables Carattere"/>
    <w:basedOn w:val="TextmainbodyCarattere"/>
    <w:link w:val="Tables"/>
    <w:rsid w:val="001D47AA"/>
    <w:rPr>
      <w:rFonts w:ascii="Times New Roman" w:hAnsi="Times New Roman" w:cs="Times New Roman"/>
      <w:b/>
      <w:bCs/>
      <w:i w:val="0"/>
      <w:iCs w:val="0"/>
      <w:sz w:val="24"/>
      <w:szCs w:val="24"/>
      <w:lang w:val="en-GB"/>
    </w:rPr>
  </w:style>
  <w:style w:type="paragraph" w:customStyle="1" w:styleId="TablesandFigures">
    <w:name w:val="Tables and Figures"/>
    <w:basedOn w:val="Tables"/>
    <w:link w:val="TablesandFiguresCarattere"/>
    <w:qFormat/>
    <w:rsid w:val="00C01F3D"/>
    <w:pPr>
      <w:jc w:val="center"/>
    </w:pPr>
    <w:rPr>
      <w:b w:val="0"/>
      <w:bCs w:val="0"/>
    </w:rPr>
  </w:style>
  <w:style w:type="character" w:customStyle="1" w:styleId="TablesandFiguresCarattere">
    <w:name w:val="Tables and Figures Carattere"/>
    <w:basedOn w:val="TablesCarattere"/>
    <w:link w:val="TablesandFigures"/>
    <w:rsid w:val="00C01F3D"/>
    <w:rPr>
      <w:rFonts w:ascii="Times New Roman" w:hAnsi="Times New Roman" w:cs="Times New Roman"/>
      <w:b w:val="0"/>
      <w:bCs w:val="0"/>
      <w:i w:val="0"/>
      <w:iCs w:val="0"/>
      <w:sz w:val="24"/>
      <w:szCs w:val="24"/>
      <w:lang w:val="en-GB"/>
    </w:rPr>
  </w:style>
  <w:style w:type="table" w:styleId="Grigliatabella">
    <w:name w:val="Table Grid"/>
    <w:basedOn w:val="Tabellanormale"/>
    <w:uiPriority w:val="39"/>
    <w:rsid w:val="00D67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semiHidden/>
    <w:unhideWhenUsed/>
    <w:rsid w:val="004F660D"/>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660D"/>
    <w:rPr>
      <w:sz w:val="20"/>
      <w:szCs w:val="20"/>
    </w:rPr>
  </w:style>
  <w:style w:type="character" w:styleId="Rimandonotaapidipagina">
    <w:name w:val="footnote reference"/>
    <w:basedOn w:val="Carpredefinitoparagrafo"/>
    <w:uiPriority w:val="99"/>
    <w:semiHidden/>
    <w:unhideWhenUsed/>
    <w:rsid w:val="004F660D"/>
    <w:rPr>
      <w:vertAlign w:val="superscript"/>
    </w:rPr>
  </w:style>
  <w:style w:type="paragraph" w:customStyle="1" w:styleId="Footnotes">
    <w:name w:val="Footnotes"/>
    <w:basedOn w:val="Testonotaapidipagina"/>
    <w:link w:val="FootnotesCarattere"/>
    <w:autoRedefine/>
    <w:qFormat/>
    <w:rsid w:val="00AD5D69"/>
    <w:pPr>
      <w:spacing w:line="20" w:lineRule="atLeast"/>
      <w:ind w:left="284" w:right="284"/>
      <w:mirrorIndents/>
    </w:pPr>
    <w:rPr>
      <w:rFonts w:ascii="Times New Roman" w:hAnsi="Times New Roman"/>
      <w:lang w:val="en-GB"/>
    </w:rPr>
  </w:style>
  <w:style w:type="character" w:customStyle="1" w:styleId="FootnotesCarattere">
    <w:name w:val="Footnotes Carattere"/>
    <w:basedOn w:val="TestonotaapidipaginaCarattere"/>
    <w:link w:val="Footnotes"/>
    <w:rsid w:val="00AD5D69"/>
    <w:rPr>
      <w:rFonts w:ascii="Times New Roman" w:hAnsi="Times New Roman"/>
      <w:sz w:val="20"/>
      <w:szCs w:val="20"/>
      <w:lang w:val="en-GB"/>
    </w:rPr>
  </w:style>
  <w:style w:type="character" w:styleId="Collegamentoipertestuale">
    <w:name w:val="Hyperlink"/>
    <w:basedOn w:val="Carpredefinitoparagrafo"/>
    <w:uiPriority w:val="99"/>
    <w:unhideWhenUsed/>
    <w:rsid w:val="00391407"/>
    <w:rPr>
      <w:color w:val="0563C1" w:themeColor="hyperlink"/>
      <w:u w:val="single"/>
    </w:rPr>
  </w:style>
  <w:style w:type="character" w:styleId="Menzionenonrisolta">
    <w:name w:val="Unresolved Mention"/>
    <w:basedOn w:val="Carpredefinitoparagrafo"/>
    <w:uiPriority w:val="99"/>
    <w:semiHidden/>
    <w:unhideWhenUsed/>
    <w:rsid w:val="00391407"/>
    <w:rPr>
      <w:color w:val="605E5C"/>
      <w:shd w:val="clear" w:color="auto" w:fill="E1DFDD"/>
    </w:rPr>
  </w:style>
  <w:style w:type="paragraph" w:customStyle="1" w:styleId="References">
    <w:name w:val="References"/>
    <w:basedOn w:val="Textmainbody"/>
    <w:link w:val="ReferencesCarattere"/>
    <w:qFormat/>
    <w:rsid w:val="00B942B5"/>
    <w:pPr>
      <w:spacing w:after="120"/>
      <w:ind w:left="425" w:hanging="425"/>
    </w:pPr>
  </w:style>
  <w:style w:type="character" w:customStyle="1" w:styleId="ReferencesCarattere">
    <w:name w:val="References Carattere"/>
    <w:basedOn w:val="TextmainbodyCarattere"/>
    <w:link w:val="References"/>
    <w:rsid w:val="00B942B5"/>
    <w:rPr>
      <w:rFonts w:ascii="Times New Roman" w:hAnsi="Times New Roman" w:cs="Times New Roman"/>
      <w:b w:val="0"/>
      <w:bCs w:val="0"/>
      <w:i w:val="0"/>
      <w:iCs w:val="0"/>
      <w:sz w:val="24"/>
      <w:szCs w:val="24"/>
      <w:lang w:val="en-GB"/>
    </w:rPr>
  </w:style>
  <w:style w:type="character" w:styleId="Collegamentovisitato">
    <w:name w:val="FollowedHyperlink"/>
    <w:basedOn w:val="Carpredefinitoparagrafo"/>
    <w:uiPriority w:val="99"/>
    <w:semiHidden/>
    <w:unhideWhenUsed/>
    <w:rsid w:val="00B24D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0-8367-2176" TargetMode="External"/><Relationship Id="rId13" Type="http://schemas.openxmlformats.org/officeDocument/2006/relationships/hyperlink" Target="https://doi.org/10.1177/0739456X05282353" TargetMode="External"/><Relationship Id="rId18" Type="http://schemas.openxmlformats.org/officeDocument/2006/relationships/hyperlink" Target="https://www.istat.it"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77/147309520200100102" TargetMode="External"/><Relationship Id="rId17" Type="http://schemas.openxmlformats.org/officeDocument/2006/relationships/hyperlink" Target="https://unesdoc.unesco.org/ark:/48223/pf000000209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7/978-3-030-42599-9_18" TargetMode="External"/><Relationship Id="rId20" Type="http://schemas.openxmlformats.org/officeDocument/2006/relationships/hyperlink" Target="https://ourworldindata.org/population-grow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978-3-642-79397-4_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0000-0000-0000-0000" TargetMode="External"/><Relationship Id="rId19" Type="http://schemas.openxmlformats.org/officeDocument/2006/relationships/hyperlink" Target="https://doi.org/10.48690/15242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978-3-319-32653-5" TargetMode="External"/><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wl.purdue.edu/owl/research_and_citation/apa_style/apa_formatting_and_style_guide/index.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CD6F0-BFD4-45CF-BD97-67FF35CB2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4</Pages>
  <Words>945</Words>
  <Characters>6467</Characters>
  <Application>Microsoft Office Word</Application>
  <DocSecurity>0</DocSecurity>
  <Lines>53</Lines>
  <Paragraphs>14</Paragraphs>
  <ScaleCrop>false</ScaleCrop>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De Franco</dc:creator>
  <cp:keywords/>
  <dc:description/>
  <cp:lastModifiedBy>Anita De Franco</cp:lastModifiedBy>
  <cp:revision>230</cp:revision>
  <dcterms:created xsi:type="dcterms:W3CDTF">2025-02-11T16:13:00Z</dcterms:created>
  <dcterms:modified xsi:type="dcterms:W3CDTF">2026-03-0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0985eb-e814-4e62-a001-4441bf2fd3d8</vt:lpwstr>
  </property>
</Properties>
</file>